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07268FA7" w:rsidR="00AD0EC6" w:rsidRDefault="006E4C9B" w:rsidP="007F0E62">
      <w:pPr>
        <w:pStyle w:val="Heading1"/>
      </w:pPr>
      <w:r w:rsidRPr="006E4C9B">
        <w:t>ASP.N</w:t>
      </w:r>
      <w:r w:rsidR="00E82464">
        <w:t>ET</w:t>
      </w:r>
      <w:r w:rsidRPr="006E4C9B">
        <w:t xml:space="preserve"> Web API Student Service </w:t>
      </w:r>
      <w:r w:rsidR="00C43FA7">
        <w:t xml:space="preserve">CRUD </w:t>
      </w:r>
      <w:r w:rsidRPr="006E4C9B">
        <w:t>Demo with XML Datastore &amp; Client "Tester" Console Application</w:t>
      </w:r>
    </w:p>
    <w:p w14:paraId="2003D77D" w14:textId="70DC425C" w:rsidR="00AD0EC6" w:rsidRDefault="00AD0EC6" w:rsidP="007F0E62">
      <w:pPr>
        <w:pStyle w:val="Heading2"/>
      </w:pPr>
      <w:r>
        <w:t>About</w:t>
      </w:r>
    </w:p>
    <w:p w14:paraId="4DCCFAA3" w14:textId="5D0A08E3" w:rsidR="00CD78FE" w:rsidRDefault="00F752B5" w:rsidP="00AD0EC6">
      <w:pPr>
        <w:pStyle w:val="Paragraph"/>
      </w:pPr>
      <w:r w:rsidRPr="00F752B5">
        <w:t>This project presents a</w:t>
      </w:r>
      <w:r w:rsidR="00C43FA7">
        <w:t>n ASP.N</w:t>
      </w:r>
      <w:r w:rsidR="00E82464">
        <w:t>ET</w:t>
      </w:r>
      <w:r w:rsidR="00C43FA7">
        <w:t xml:space="preserve"> Web API application that demo</w:t>
      </w:r>
      <w:r w:rsidR="008D52CF">
        <w:t>s</w:t>
      </w:r>
      <w:r w:rsidR="00C43FA7">
        <w:t xml:space="preserve"> CRUD (create, read, update, and delete) operates on data in the web application while serializing/deserializing in an XML Datastore. </w:t>
      </w:r>
      <w:r w:rsidR="007A242B">
        <w:t>Also,</w:t>
      </w:r>
      <w:r w:rsidR="00C43FA7">
        <w:t xml:space="preserve"> a client “tester” console application tests the CRUD operations with </w:t>
      </w:r>
      <w:r w:rsidR="00493294">
        <w:t xml:space="preserve">the </w:t>
      </w:r>
      <w:r w:rsidR="00C43FA7">
        <w:t>HTTP</w:t>
      </w:r>
      <w:r w:rsidR="00F26F97">
        <w:t xml:space="preserve"> protocol. </w:t>
      </w:r>
      <w:r w:rsidR="00C43FA7">
        <w:t xml:space="preserve"> </w:t>
      </w:r>
    </w:p>
    <w:p w14:paraId="093646DF" w14:textId="0E4BE944" w:rsidR="00AD0EC6" w:rsidRDefault="00AD0EC6" w:rsidP="007F0E62">
      <w:pPr>
        <w:pStyle w:val="Heading2"/>
      </w:pPr>
      <w:r>
        <w:t>Architecture</w:t>
      </w:r>
    </w:p>
    <w:p w14:paraId="114093D2" w14:textId="1F189C3F" w:rsidR="00AD0EC6" w:rsidRDefault="009953DC" w:rsidP="00AD0EC6">
      <w:pPr>
        <w:pStyle w:val="Paragraph"/>
      </w:pPr>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7EBFE05D" w14:textId="72F66301" w:rsidR="004F1D9A" w:rsidRPr="00DA19EB" w:rsidRDefault="004F1D9A" w:rsidP="006617A3">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ASP.N</w:t>
      </w:r>
      <w:r w:rsidR="00E82464" w:rsidRPr="00DA19EB">
        <w:rPr>
          <w:rFonts w:ascii="Times New Roman" w:hAnsi="Times New Roman" w:cs="Times New Roman"/>
          <w:sz w:val="24"/>
          <w:szCs w:val="24"/>
        </w:rPr>
        <w:t>ET</w:t>
      </w:r>
      <w:r w:rsidRPr="00DA19EB">
        <w:rPr>
          <w:rFonts w:ascii="Times New Roman" w:hAnsi="Times New Roman" w:cs="Times New Roman"/>
          <w:sz w:val="24"/>
          <w:szCs w:val="24"/>
        </w:rPr>
        <w:t xml:space="preserve"> Web API Application</w:t>
      </w:r>
    </w:p>
    <w:p w14:paraId="0F0AEC15" w14:textId="529023F2" w:rsidR="007A242B" w:rsidRPr="00DA19EB" w:rsidRDefault="007A242B"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Update-to-Date Web API Components</w:t>
      </w:r>
    </w:p>
    <w:p w14:paraId="4FFAF6B0" w14:textId="1D827FB5" w:rsidR="007A242B" w:rsidRPr="00DA19EB" w:rsidRDefault="007A242B"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XML Datastore</w:t>
      </w:r>
    </w:p>
    <w:p w14:paraId="3269F628" w14:textId="762394BA" w:rsidR="007A242B" w:rsidRPr="00DA19EB" w:rsidRDefault="007A242B"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 xml:space="preserve">Data Models with XML Serializable </w:t>
      </w:r>
      <w:r w:rsidR="00F83DAA">
        <w:rPr>
          <w:rFonts w:ascii="Times New Roman" w:hAnsi="Times New Roman" w:cs="Times New Roman"/>
          <w:sz w:val="24"/>
          <w:szCs w:val="24"/>
        </w:rPr>
        <w:t>A</w:t>
      </w:r>
      <w:r w:rsidRPr="00DA19EB">
        <w:rPr>
          <w:rFonts w:ascii="Times New Roman" w:hAnsi="Times New Roman" w:cs="Times New Roman"/>
          <w:sz w:val="24"/>
          <w:szCs w:val="24"/>
        </w:rPr>
        <w:t>ttributes</w:t>
      </w:r>
    </w:p>
    <w:p w14:paraId="480A9797" w14:textId="3AC9109F" w:rsidR="007A242B" w:rsidRPr="00DA19EB" w:rsidRDefault="007A242B"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 xml:space="preserve">Web API Controller with CRUD </w:t>
      </w:r>
      <w:r w:rsidR="00F83DAA">
        <w:rPr>
          <w:rFonts w:ascii="Times New Roman" w:hAnsi="Times New Roman" w:cs="Times New Roman"/>
          <w:sz w:val="24"/>
          <w:szCs w:val="24"/>
        </w:rPr>
        <w:t>M</w:t>
      </w:r>
      <w:r w:rsidRPr="00DA19EB">
        <w:rPr>
          <w:rFonts w:ascii="Times New Roman" w:hAnsi="Times New Roman" w:cs="Times New Roman"/>
          <w:sz w:val="24"/>
          <w:szCs w:val="24"/>
        </w:rPr>
        <w:t>ethods</w:t>
      </w:r>
      <w:r w:rsidR="00B133E6" w:rsidRPr="00DA19EB">
        <w:rPr>
          <w:rFonts w:ascii="Times New Roman" w:hAnsi="Times New Roman" w:cs="Times New Roman"/>
          <w:sz w:val="24"/>
          <w:szCs w:val="24"/>
        </w:rPr>
        <w:t>/</w:t>
      </w:r>
      <w:r w:rsidR="00F83DAA">
        <w:rPr>
          <w:rFonts w:ascii="Times New Roman" w:hAnsi="Times New Roman" w:cs="Times New Roman"/>
          <w:sz w:val="24"/>
          <w:szCs w:val="24"/>
        </w:rPr>
        <w:t>A</w:t>
      </w:r>
      <w:r w:rsidR="00B133E6" w:rsidRPr="00DA19EB">
        <w:rPr>
          <w:rFonts w:ascii="Times New Roman" w:hAnsi="Times New Roman" w:cs="Times New Roman"/>
          <w:sz w:val="24"/>
          <w:szCs w:val="24"/>
        </w:rPr>
        <w:t>ctions</w:t>
      </w:r>
    </w:p>
    <w:p w14:paraId="5551E254" w14:textId="7B3BF2FF" w:rsidR="004F1D9A" w:rsidRPr="00DA19EB" w:rsidRDefault="00B133E6" w:rsidP="006617A3">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Web API Client “Tester to Service”</w:t>
      </w:r>
      <w:r w:rsidR="004F1D9A" w:rsidRPr="00DA19EB">
        <w:rPr>
          <w:rFonts w:ascii="Times New Roman" w:hAnsi="Times New Roman" w:cs="Times New Roman"/>
          <w:sz w:val="24"/>
          <w:szCs w:val="24"/>
        </w:rPr>
        <w:t xml:space="preserve"> Console Application</w:t>
      </w:r>
    </w:p>
    <w:p w14:paraId="733B6230" w14:textId="4189A716" w:rsidR="004F1D9A" w:rsidRPr="00DA19EB" w:rsidRDefault="004F1D9A"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Client Local Data Models</w:t>
      </w:r>
    </w:p>
    <w:p w14:paraId="4A2078DA" w14:textId="42AB22D7" w:rsidR="007A242B" w:rsidRPr="00DA19EB" w:rsidRDefault="004F1D9A"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Helper Classes</w:t>
      </w:r>
    </w:p>
    <w:p w14:paraId="3F769F86" w14:textId="1D11721C" w:rsidR="00EB0891" w:rsidRPr="00DA19EB" w:rsidRDefault="004F1D9A" w:rsidP="004F1D9A">
      <w:pPr>
        <w:pStyle w:val="NoSpacing"/>
        <w:numPr>
          <w:ilvl w:val="1"/>
          <w:numId w:val="2"/>
        </w:numPr>
        <w:rPr>
          <w:rFonts w:ascii="Times New Roman" w:hAnsi="Times New Roman" w:cs="Times New Roman"/>
          <w:sz w:val="24"/>
          <w:szCs w:val="24"/>
        </w:rPr>
      </w:pPr>
      <w:r w:rsidRPr="00DA19EB">
        <w:rPr>
          <w:rFonts w:ascii="Times New Roman" w:hAnsi="Times New Roman" w:cs="Times New Roman"/>
          <w:sz w:val="24"/>
          <w:szCs w:val="24"/>
        </w:rPr>
        <w:t>CRUD Operations Testing</w:t>
      </w:r>
    </w:p>
    <w:p w14:paraId="3C80AB3A" w14:textId="1B6EA7E1" w:rsidR="00AD0EC6" w:rsidRDefault="00E82464" w:rsidP="007F0E62">
      <w:pPr>
        <w:pStyle w:val="Heading2"/>
      </w:pPr>
      <w:r>
        <w:t>ASP.NET Web API Application</w:t>
      </w:r>
    </w:p>
    <w:p w14:paraId="20FB9C20" w14:textId="0810BA53" w:rsidR="00AD0EC6" w:rsidRDefault="00903740" w:rsidP="00AD0EC6">
      <w:pPr>
        <w:pStyle w:val="Paragraph"/>
      </w:pPr>
      <w:r w:rsidRPr="00903740">
        <w:t>Th</w:t>
      </w:r>
      <w:r w:rsidR="00597624">
        <w:t xml:space="preserve">is project demos the ASP.NET Web API portion only, not the MVC. I did not build a fancy front-end webpage for the user interface. However, the project did build help documentation for the Web API </w:t>
      </w:r>
      <w:r w:rsidR="00113C54">
        <w:t xml:space="preserve">service </w:t>
      </w:r>
      <w:r w:rsidR="00597624">
        <w:t xml:space="preserve">from the XML comments in the </w:t>
      </w:r>
      <w:r w:rsidR="0040325D">
        <w:t xml:space="preserve">controller </w:t>
      </w:r>
      <w:r w:rsidR="00597624">
        <w:t xml:space="preserve">code. The API help document page can be access from the ASP.NET Web API main page and clicking on “help” from the main menu. </w:t>
      </w:r>
      <w:r w:rsidR="007D3CB1">
        <w:t>See the entire ASP.NET Web API Application project code directory in the GitHub repo here [].</w:t>
      </w:r>
    </w:p>
    <w:p w14:paraId="3FBCC086" w14:textId="004DFF55" w:rsidR="00F3060C" w:rsidRDefault="00F3060C" w:rsidP="00F3060C">
      <w:pPr>
        <w:pStyle w:val="Heading3"/>
      </w:pPr>
      <w:r w:rsidRPr="00F3060C">
        <w:rPr>
          <w:rFonts w:eastAsia="Times New Roman"/>
        </w:rPr>
        <w:t>Update-to-Date Web API Components</w:t>
      </w:r>
    </w:p>
    <w:p w14:paraId="4B491D8B" w14:textId="71D22274" w:rsidR="00F3060C" w:rsidRPr="005E377A" w:rsidRDefault="001E4C36" w:rsidP="00F3060C">
      <w:pPr>
        <w:pStyle w:val="Paragraph"/>
      </w:pPr>
      <w:r>
        <w:t xml:space="preserve">Packages from </w:t>
      </w:r>
      <w:proofErr w:type="spellStart"/>
      <w:proofErr w:type="gramStart"/>
      <w:r w:rsidRPr="001E4C36">
        <w:rPr>
          <w:i/>
        </w:rPr>
        <w:t>Microsoft.AspNet.WebApi</w:t>
      </w:r>
      <w:proofErr w:type="spellEnd"/>
      <w:proofErr w:type="gramEnd"/>
      <w:r>
        <w:t xml:space="preserve"> were installed since the Web API updates are released out of band from the .Net framework. The Web API </w:t>
      </w:r>
      <w:r w:rsidR="00AE07F6">
        <w:t>application</w:t>
      </w:r>
      <w:r>
        <w:t xml:space="preserve"> should be deployed with the most recent and complete Web API pa</w:t>
      </w:r>
      <w:r w:rsidR="00AE07F6">
        <w:t>ckage</w:t>
      </w:r>
      <w:r>
        <w:t xml:space="preserve"> so that the project is not dependent on the localized .Net framework code of Web API, wherever it is hosted.</w:t>
      </w:r>
      <w:r w:rsidR="00AE07F6">
        <w:t xml:space="preserve"> </w:t>
      </w:r>
      <w:r w:rsidR="00AE07F6" w:rsidRPr="00B63A92">
        <w:rPr>
          <w:i/>
        </w:rPr>
        <w:t>Note: Use the package manager to update the installed packages before a deployment.</w:t>
      </w:r>
      <w:r w:rsidR="005E377A">
        <w:t xml:space="preserve"> See the project package code directory in the GitHub repo here []. </w:t>
      </w:r>
    </w:p>
    <w:p w14:paraId="47329891" w14:textId="6CA36675" w:rsidR="00F3060C" w:rsidRDefault="00F3060C" w:rsidP="00F3060C">
      <w:pPr>
        <w:pStyle w:val="Heading3"/>
      </w:pPr>
      <w:r w:rsidRPr="00F3060C">
        <w:rPr>
          <w:rFonts w:eastAsia="Times New Roman"/>
        </w:rPr>
        <w:t>XML Datastore</w:t>
      </w:r>
    </w:p>
    <w:p w14:paraId="3E7E4DEA" w14:textId="2C719F7E" w:rsidR="00661CD0" w:rsidRPr="00F3060C" w:rsidRDefault="00F3060C" w:rsidP="00F3060C">
      <w:pPr>
        <w:pStyle w:val="Paragraph"/>
      </w:pPr>
      <w:r>
        <w:t>This</w:t>
      </w:r>
      <w:r w:rsidR="009345B8" w:rsidRPr="009345B8">
        <w:t xml:space="preserve"> data for this </w:t>
      </w:r>
      <w:r w:rsidR="00A70D79">
        <w:t xml:space="preserve">demo </w:t>
      </w:r>
      <w:r w:rsidR="009345B8" w:rsidRPr="009345B8">
        <w:t>project</w:t>
      </w:r>
      <w:r w:rsidR="002711EB">
        <w:t xml:space="preserve"> is serialized/deserialized with </w:t>
      </w:r>
      <w:r w:rsidR="009345B8" w:rsidRPr="009345B8">
        <w:t xml:space="preserve">the </w:t>
      </w:r>
      <w:r w:rsidR="00A70D79">
        <w:t xml:space="preserve">simple </w:t>
      </w:r>
      <w:r w:rsidR="002711EB">
        <w:t xml:space="preserve">file </w:t>
      </w:r>
      <w:r w:rsidR="009345B8" w:rsidRPr="009345B8">
        <w:t>“</w:t>
      </w:r>
      <w:r w:rsidR="009345B8" w:rsidRPr="002711EB">
        <w:rPr>
          <w:i/>
        </w:rPr>
        <w:t>students.xml</w:t>
      </w:r>
      <w:r w:rsidR="009345B8" w:rsidRPr="009345B8">
        <w:t xml:space="preserve">” </w:t>
      </w:r>
      <w:r w:rsidR="002711EB">
        <w:t>stored in</w:t>
      </w:r>
      <w:r w:rsidR="009345B8" w:rsidRPr="009345B8">
        <w:t xml:space="preserve"> the </w:t>
      </w:r>
      <w:proofErr w:type="spellStart"/>
      <w:r w:rsidR="009345B8" w:rsidRPr="002711EB">
        <w:rPr>
          <w:i/>
        </w:rPr>
        <w:t>App_Data</w:t>
      </w:r>
      <w:proofErr w:type="spellEnd"/>
      <w:r w:rsidR="009345B8" w:rsidRPr="009345B8">
        <w:t xml:space="preserve"> directory of the </w:t>
      </w:r>
      <w:r w:rsidR="00866A92">
        <w:t xml:space="preserve">web application </w:t>
      </w:r>
      <w:r w:rsidR="009345B8" w:rsidRPr="009345B8">
        <w:t xml:space="preserve">project. To see it in </w:t>
      </w:r>
      <w:r w:rsidR="002711EB">
        <w:t>the s</w:t>
      </w:r>
      <w:r w:rsidR="009345B8" w:rsidRPr="009345B8">
        <w:t xml:space="preserve">olution </w:t>
      </w:r>
      <w:r w:rsidR="002711EB">
        <w:t>e</w:t>
      </w:r>
      <w:r w:rsidR="009345B8" w:rsidRPr="009345B8">
        <w:t xml:space="preserve">xplorer you </w:t>
      </w:r>
      <w:r w:rsidR="002711EB">
        <w:t xml:space="preserve">may </w:t>
      </w:r>
      <w:r w:rsidR="009345B8" w:rsidRPr="009345B8">
        <w:t>need to click on the “</w:t>
      </w:r>
      <w:r w:rsidR="009345B8" w:rsidRPr="00792111">
        <w:rPr>
          <w:i/>
        </w:rPr>
        <w:t>Show All Files</w:t>
      </w:r>
      <w:r w:rsidR="002711EB">
        <w:t xml:space="preserve">”. </w:t>
      </w:r>
      <w:r w:rsidR="00792111">
        <w:t>The</w:t>
      </w:r>
      <w:r w:rsidR="002711EB" w:rsidRPr="002711EB">
        <w:t xml:space="preserve"> file’s </w:t>
      </w:r>
      <w:r w:rsidR="002711EB" w:rsidRPr="00792111">
        <w:rPr>
          <w:i/>
        </w:rPr>
        <w:t>Build Action</w:t>
      </w:r>
      <w:r w:rsidR="002711EB" w:rsidRPr="002711EB">
        <w:t xml:space="preserve"> property, </w:t>
      </w:r>
      <w:r w:rsidR="00792111">
        <w:t>is set as</w:t>
      </w:r>
      <w:r w:rsidR="002711EB" w:rsidRPr="002711EB">
        <w:t xml:space="preserve"> </w:t>
      </w:r>
      <w:r w:rsidR="002711EB" w:rsidRPr="002711EB">
        <w:lastRenderedPageBreak/>
        <w:t>“Content”.</w:t>
      </w:r>
      <w:r w:rsidR="00792111">
        <w:t xml:space="preserve"> </w:t>
      </w:r>
      <w:r w:rsidR="00661CD0">
        <w:t>See the section “</w:t>
      </w:r>
      <w:r w:rsidR="00661CD0" w:rsidRPr="00866A92">
        <w:rPr>
          <w:i/>
        </w:rPr>
        <w:t>Web API Controller with CRUD methods/actions</w:t>
      </w:r>
      <w:r w:rsidR="00661CD0">
        <w:t xml:space="preserve">” </w:t>
      </w:r>
      <w:r w:rsidR="00866A92">
        <w:t xml:space="preserve">below, </w:t>
      </w:r>
      <w:r w:rsidR="00661CD0">
        <w:t xml:space="preserve">to learn how the controller serialized/deserialized to this XML file. </w:t>
      </w:r>
      <w:r w:rsidR="005E377A">
        <w:t>See the demo students.xml file in the GitHub repo here [].</w:t>
      </w:r>
    </w:p>
    <w:p w14:paraId="7B13BBE1" w14:textId="0F014826" w:rsidR="00F3060C" w:rsidRDefault="00F3060C" w:rsidP="00F3060C">
      <w:pPr>
        <w:pStyle w:val="Heading3"/>
      </w:pPr>
      <w:r w:rsidRPr="00F3060C">
        <w:rPr>
          <w:rFonts w:eastAsia="Times New Roman"/>
        </w:rPr>
        <w:t xml:space="preserve">Data Models with XML Serializable </w:t>
      </w:r>
      <w:r w:rsidR="007F7E89">
        <w:rPr>
          <w:rFonts w:eastAsia="Times New Roman"/>
        </w:rPr>
        <w:t>A</w:t>
      </w:r>
      <w:r w:rsidRPr="00F3060C">
        <w:rPr>
          <w:rFonts w:eastAsia="Times New Roman"/>
        </w:rPr>
        <w:t>ttributes</w:t>
      </w:r>
    </w:p>
    <w:p w14:paraId="2698708E" w14:textId="199A56A6" w:rsidR="00F3060C" w:rsidRDefault="00F3060C" w:rsidP="00F3060C">
      <w:pPr>
        <w:pStyle w:val="Paragraph"/>
      </w:pPr>
      <w:r>
        <w:t>Th</w:t>
      </w:r>
      <w:r w:rsidR="00DC2BA7">
        <w:t xml:space="preserve">e data </w:t>
      </w:r>
      <w:r w:rsidR="00A70D79">
        <w:t xml:space="preserve">class </w:t>
      </w:r>
      <w:r w:rsidR="00DC2BA7">
        <w:t xml:space="preserve">models used for this service </w:t>
      </w:r>
      <w:r w:rsidR="00A70D79">
        <w:t>are</w:t>
      </w:r>
      <w:r w:rsidR="00732A8F">
        <w:t>:</w:t>
      </w:r>
      <w:r w:rsidR="00DC2BA7">
        <w:t xml:space="preserve"> Student and a </w:t>
      </w:r>
      <w:proofErr w:type="spellStart"/>
      <w:r w:rsidR="00DC2BA7">
        <w:t>StudentList</w:t>
      </w:r>
      <w:proofErr w:type="spellEnd"/>
      <w:r w:rsidR="00DC2BA7">
        <w:t xml:space="preserve"> (List&lt;Student&gt;) of </w:t>
      </w:r>
      <w:r w:rsidR="00732A8F">
        <w:t>S</w:t>
      </w:r>
      <w:r w:rsidR="00DC2BA7">
        <w:t>tudent objects.</w:t>
      </w:r>
      <w:r w:rsidR="006F3996" w:rsidRPr="006F3996">
        <w:t xml:space="preserve"> </w:t>
      </w:r>
    </w:p>
    <w:p w14:paraId="2D6DD11B" w14:textId="6AF1550B" w:rsidR="00983F5E" w:rsidRDefault="00983F5E" w:rsidP="00983F5E">
      <w:pPr>
        <w:pStyle w:val="Heading4"/>
      </w:pPr>
      <w:r>
        <w:t>Student</w:t>
      </w:r>
    </w:p>
    <w:p w14:paraId="475883E7" w14:textId="4D36A2DC" w:rsidR="00983F5E" w:rsidRDefault="00983F5E" w:rsidP="00F3060C">
      <w:pPr>
        <w:pStyle w:val="Paragraph"/>
      </w:pPr>
      <w:r>
        <w:t>Th</w:t>
      </w:r>
      <w:r w:rsidR="006F3996">
        <w:t xml:space="preserve">e student class data model with XML attributes for serialization is shown below. </w:t>
      </w:r>
      <w:r w:rsidR="006D0D89">
        <w:t>The properties are self-explanatory</w:t>
      </w:r>
      <w:r w:rsidR="00D03D90">
        <w:t xml:space="preserve"> by names</w:t>
      </w:r>
      <w:r w:rsidR="006D0D89">
        <w:t xml:space="preserve">. Note: The student “id” </w:t>
      </w:r>
      <w:r w:rsidR="005D5950">
        <w:t xml:space="preserve">property </w:t>
      </w:r>
      <w:r w:rsidR="006D0D89">
        <w:t>is not a child XML element but an attribute on the Student parent object. Also, it is not required to specify XML serialization attributes for enum types as they automatically serialize</w:t>
      </w:r>
      <w:r w:rsidR="001A1DB2">
        <w:t xml:space="preserve"> (o</w:t>
      </w:r>
      <w:r w:rsidR="00D03D90">
        <w:t>nly if you wanted to exclude a particular enum value, would you then specify the XML serialization</w:t>
      </w:r>
      <w:r w:rsidR="001A1DB2">
        <w:t>)</w:t>
      </w:r>
      <w:r w:rsidR="00D03D90">
        <w:t xml:space="preserve">. </w:t>
      </w:r>
      <w:r w:rsidR="006D0D89">
        <w:t>The Student class data model file is available in the GitHub repo here [].</w:t>
      </w:r>
    </w:p>
    <w:p w14:paraId="29549EF6"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2E6303F5"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tudent Data Model</w:t>
      </w:r>
    </w:p>
    <w:p w14:paraId="279B9783"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7103756"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Typ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TypeName = </w:t>
      </w:r>
      <w:r>
        <w:rPr>
          <w:rFonts w:ascii="Consolas" w:hAnsi="Consolas" w:cs="Consolas"/>
          <w:color w:val="A31515"/>
          <w:sz w:val="19"/>
          <w:szCs w:val="19"/>
        </w:rPr>
        <w:t>"student"</w:t>
      </w:r>
      <w:r>
        <w:rPr>
          <w:rFonts w:ascii="Consolas" w:hAnsi="Consolas" w:cs="Consolas"/>
          <w:color w:val="000000"/>
          <w:sz w:val="19"/>
          <w:szCs w:val="19"/>
        </w:rPr>
        <w:t>)]</w:t>
      </w:r>
    </w:p>
    <w:p w14:paraId="6427A14D"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5F63F69D"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F8D79A"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1D73FE5F"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Enumeration for Student Grade level</w:t>
      </w:r>
    </w:p>
    <w:p w14:paraId="05F24AAC"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3B2758E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proofErr w:type="spellStart"/>
      <w:r>
        <w:rPr>
          <w:rFonts w:ascii="Consolas" w:hAnsi="Consolas" w:cs="Consolas"/>
          <w:color w:val="2B91AF"/>
          <w:sz w:val="19"/>
          <w:szCs w:val="19"/>
        </w:rPr>
        <w:t>GradeEnum</w:t>
      </w:r>
      <w:proofErr w:type="spellEnd"/>
    </w:p>
    <w:p w14:paraId="6F89E357"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36982"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School</w:t>
      </w:r>
      <w:proofErr w:type="spellEnd"/>
      <w:r>
        <w:rPr>
          <w:rFonts w:ascii="Consolas" w:hAnsi="Consolas" w:cs="Consolas"/>
          <w:color w:val="000000"/>
          <w:sz w:val="19"/>
          <w:szCs w:val="19"/>
        </w:rPr>
        <w:t xml:space="preserve"> = -1,</w:t>
      </w:r>
    </w:p>
    <w:p w14:paraId="0A535F18"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indergarten = 0,</w:t>
      </w:r>
    </w:p>
    <w:p w14:paraId="3B73DE68"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rst = 1,</w:t>
      </w:r>
    </w:p>
    <w:p w14:paraId="67280895"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cond,</w:t>
      </w:r>
    </w:p>
    <w:p w14:paraId="05DE1CF1"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ird,</w:t>
      </w:r>
    </w:p>
    <w:p w14:paraId="3508F0BD"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ourth,</w:t>
      </w:r>
    </w:p>
    <w:p w14:paraId="33085C6D"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fth,</w:t>
      </w:r>
    </w:p>
    <w:p w14:paraId="62CE8C4D"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ixth,</w:t>
      </w:r>
    </w:p>
    <w:p w14:paraId="28E9437C"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venth,</w:t>
      </w:r>
    </w:p>
    <w:p w14:paraId="17CEB9E6"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ighth,</w:t>
      </w:r>
    </w:p>
    <w:p w14:paraId="70BE7BD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eshmen,</w:t>
      </w:r>
    </w:p>
    <w:p w14:paraId="56A15499"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ophomore,</w:t>
      </w:r>
    </w:p>
    <w:p w14:paraId="063750AB"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unior,</w:t>
      </w:r>
    </w:p>
    <w:p w14:paraId="131E76DB"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nior,</w:t>
      </w:r>
    </w:p>
    <w:p w14:paraId="12C27505"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ge</w:t>
      </w:r>
    </w:p>
    <w:p w14:paraId="491002E7"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8000"/>
          <w:sz w:val="19"/>
          <w:szCs w:val="19"/>
        </w:rPr>
        <w:t>// end of enum</w:t>
      </w:r>
    </w:p>
    <w:p w14:paraId="064C39B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354E6371"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Attribut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AttributeName</w:t>
      </w:r>
      <w:proofErr w:type="spellEnd"/>
      <w:r>
        <w:rPr>
          <w:rFonts w:ascii="Consolas" w:hAnsi="Consolas" w:cs="Consolas"/>
          <w:color w:val="000000"/>
          <w:sz w:val="19"/>
          <w:szCs w:val="19"/>
        </w:rPr>
        <w:t xml:space="preserve"> = </w:t>
      </w:r>
      <w:r>
        <w:rPr>
          <w:rFonts w:ascii="Consolas" w:hAnsi="Consolas" w:cs="Consolas"/>
          <w:color w:val="A31515"/>
          <w:sz w:val="19"/>
          <w:szCs w:val="19"/>
        </w:rPr>
        <w:t>"id"</w:t>
      </w:r>
      <w:r>
        <w:rPr>
          <w:rFonts w:ascii="Consolas" w:hAnsi="Consolas" w:cs="Consolas"/>
          <w:color w:val="000000"/>
          <w:sz w:val="19"/>
          <w:szCs w:val="19"/>
        </w:rPr>
        <w:t>)]</w:t>
      </w:r>
    </w:p>
    <w:p w14:paraId="1B49B09B"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7508F9E1"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74672931"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Elemen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lastName</w:t>
      </w:r>
      <w:proofErr w:type="spellEnd"/>
      <w:r>
        <w:rPr>
          <w:rFonts w:ascii="Consolas" w:hAnsi="Consolas" w:cs="Consolas"/>
          <w:color w:val="A31515"/>
          <w:sz w:val="19"/>
          <w:szCs w:val="19"/>
        </w:rPr>
        <w:t>"</w:t>
      </w:r>
      <w:r>
        <w:rPr>
          <w:rFonts w:ascii="Consolas" w:hAnsi="Consolas" w:cs="Consolas"/>
          <w:color w:val="000000"/>
          <w:sz w:val="19"/>
          <w:szCs w:val="19"/>
        </w:rPr>
        <w:t>)]</w:t>
      </w:r>
    </w:p>
    <w:p w14:paraId="34A431C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1A15F483"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575203EE"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Elemen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firstName</w:t>
      </w:r>
      <w:proofErr w:type="spellEnd"/>
      <w:r>
        <w:rPr>
          <w:rFonts w:ascii="Consolas" w:hAnsi="Consolas" w:cs="Consolas"/>
          <w:color w:val="A31515"/>
          <w:sz w:val="19"/>
          <w:szCs w:val="19"/>
        </w:rPr>
        <w:t>"</w:t>
      </w:r>
      <w:r>
        <w:rPr>
          <w:rFonts w:ascii="Consolas" w:hAnsi="Consolas" w:cs="Consolas"/>
          <w:color w:val="000000"/>
          <w:sz w:val="19"/>
          <w:szCs w:val="19"/>
        </w:rPr>
        <w:t>)]</w:t>
      </w:r>
    </w:p>
    <w:p w14:paraId="006DA019"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Nam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A3A25F"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0898CE57"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XmlElemen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dob"</w:t>
      </w:r>
      <w:r>
        <w:rPr>
          <w:rFonts w:ascii="Consolas" w:hAnsi="Consolas" w:cs="Consolas"/>
          <w:color w:val="000000"/>
          <w:sz w:val="19"/>
          <w:szCs w:val="19"/>
        </w:rPr>
        <w:t>)]</w:t>
      </w:r>
    </w:p>
    <w:p w14:paraId="69308495"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ateTime DOB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55B275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15007F8F"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Elemen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gpa</w:t>
      </w:r>
      <w:proofErr w:type="spellEnd"/>
      <w:r>
        <w:rPr>
          <w:rFonts w:ascii="Consolas" w:hAnsi="Consolas" w:cs="Consolas"/>
          <w:color w:val="A31515"/>
          <w:sz w:val="19"/>
          <w:szCs w:val="19"/>
        </w:rPr>
        <w:t>"</w:t>
      </w:r>
      <w:r>
        <w:rPr>
          <w:rFonts w:ascii="Consolas" w:hAnsi="Consolas" w:cs="Consolas"/>
          <w:color w:val="000000"/>
          <w:sz w:val="19"/>
          <w:szCs w:val="19"/>
        </w:rPr>
        <w:t>)]</w:t>
      </w:r>
    </w:p>
    <w:p w14:paraId="4F2A53B6"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GPA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5DA40E4"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p>
    <w:p w14:paraId="40F82127" w14:textId="77777777" w:rsidR="006F3996" w:rsidRDefault="006F3996" w:rsidP="006F39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Elemen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grade"</w:t>
      </w:r>
      <w:r>
        <w:rPr>
          <w:rFonts w:ascii="Consolas" w:hAnsi="Consolas" w:cs="Consolas"/>
          <w:color w:val="000000"/>
          <w:sz w:val="19"/>
          <w:szCs w:val="19"/>
        </w:rPr>
        <w:t>)]</w:t>
      </w:r>
      <w:bookmarkStart w:id="0" w:name="_GoBack"/>
      <w:bookmarkEnd w:id="0"/>
    </w:p>
    <w:p w14:paraId="2D6C27DE" w14:textId="0A1CA319" w:rsidR="006F3996" w:rsidRDefault="006F3996" w:rsidP="006F3996">
      <w:pPr>
        <w:pStyle w:val="Paragraph"/>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GradeEnum</w:t>
      </w:r>
      <w:proofErr w:type="spellEnd"/>
      <w:r>
        <w:rPr>
          <w:rFonts w:ascii="Consolas" w:hAnsi="Consolas" w:cs="Consolas"/>
          <w:color w:val="000000"/>
          <w:sz w:val="19"/>
          <w:szCs w:val="19"/>
        </w:rPr>
        <w:t xml:space="preserve"> Grad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723215DC" w14:textId="701C9303" w:rsidR="00983F5E" w:rsidRDefault="00983F5E" w:rsidP="00983F5E">
      <w:pPr>
        <w:pStyle w:val="Heading4"/>
      </w:pPr>
      <w:proofErr w:type="spellStart"/>
      <w:r>
        <w:t>StudentList</w:t>
      </w:r>
      <w:proofErr w:type="spellEnd"/>
    </w:p>
    <w:p w14:paraId="005580F9" w14:textId="47496571" w:rsidR="00D3290F" w:rsidRDefault="00655939" w:rsidP="00655939">
      <w:pPr>
        <w:pStyle w:val="Paragraph"/>
      </w:pPr>
      <w:r>
        <w:t xml:space="preserve">The </w:t>
      </w:r>
      <w:proofErr w:type="spellStart"/>
      <w:r>
        <w:t>StudentList</w:t>
      </w:r>
      <w:proofErr w:type="spellEnd"/>
      <w:r>
        <w:t xml:space="preserve"> class data model with XML attributes is shown below.</w:t>
      </w:r>
      <w:r w:rsidR="00D3290F">
        <w:t xml:space="preserve"> The </w:t>
      </w:r>
      <w:proofErr w:type="gramStart"/>
      <w:r w:rsidR="00D3290F" w:rsidRPr="007A1EFD">
        <w:rPr>
          <w:i/>
        </w:rPr>
        <w:t>Load(</w:t>
      </w:r>
      <w:proofErr w:type="gramEnd"/>
      <w:r w:rsidR="00D3290F" w:rsidRPr="007A1EFD">
        <w:rPr>
          <w:i/>
        </w:rPr>
        <w:t>)</w:t>
      </w:r>
      <w:r w:rsidR="00D3290F">
        <w:t xml:space="preserve"> method deserializes from the </w:t>
      </w:r>
      <w:r w:rsidR="00107A98">
        <w:t xml:space="preserve">xml file </w:t>
      </w:r>
      <w:r w:rsidR="00D3290F">
        <w:t xml:space="preserve">into memory all the Student objects into a </w:t>
      </w:r>
      <w:proofErr w:type="spellStart"/>
      <w:r w:rsidR="00D3290F">
        <w:t>StudentList</w:t>
      </w:r>
      <w:proofErr w:type="spellEnd"/>
      <w:r w:rsidR="00D3290F">
        <w:t xml:space="preserve"> object which inherits from List&lt;Student&gt; and returns the entire Datastore memory object to the caller. </w:t>
      </w:r>
      <w:r w:rsidR="00D3290F" w:rsidRPr="003C5AF9">
        <w:rPr>
          <w:i/>
        </w:rPr>
        <w:t xml:space="preserve">Note: </w:t>
      </w:r>
      <w:r w:rsidR="00107A98" w:rsidRPr="003C5AF9">
        <w:rPr>
          <w:i/>
        </w:rPr>
        <w:t>The</w:t>
      </w:r>
      <w:r w:rsidR="00D3290F" w:rsidRPr="003C5AF9">
        <w:rPr>
          <w:i/>
        </w:rPr>
        <w:t xml:space="preserve"> Deserialization method is static and </w:t>
      </w:r>
      <w:r w:rsidR="007A1EFD">
        <w:rPr>
          <w:i/>
        </w:rPr>
        <w:t>called</w:t>
      </w:r>
      <w:r w:rsidR="00D3290F" w:rsidRPr="003C5AF9">
        <w:rPr>
          <w:i/>
        </w:rPr>
        <w:t xml:space="preserve"> on the class level. </w:t>
      </w:r>
    </w:p>
    <w:p w14:paraId="6CAEE5F0" w14:textId="35751C7E" w:rsidR="00107A98" w:rsidRDefault="00D3290F" w:rsidP="00655939">
      <w:pPr>
        <w:pStyle w:val="Paragraph"/>
      </w:pPr>
      <w:r>
        <w:t xml:space="preserve">Serialization is done by the </w:t>
      </w:r>
      <w:proofErr w:type="gramStart"/>
      <w:r w:rsidRPr="007A1EFD">
        <w:rPr>
          <w:i/>
        </w:rPr>
        <w:t>Save(</w:t>
      </w:r>
      <w:proofErr w:type="gramEnd"/>
      <w:r w:rsidRPr="007A1EFD">
        <w:rPr>
          <w:i/>
        </w:rPr>
        <w:t>)</w:t>
      </w:r>
      <w:r>
        <w:t xml:space="preserve"> method</w:t>
      </w:r>
      <w:r w:rsidR="003C5AF9">
        <w:t>,</w:t>
      </w:r>
      <w:r>
        <w:t xml:space="preserve"> where </w:t>
      </w:r>
      <w:r w:rsidR="00107A98">
        <w:t xml:space="preserve">the caller is an </w:t>
      </w:r>
      <w:r w:rsidR="00107A98" w:rsidRPr="003C5AF9">
        <w:rPr>
          <w:i/>
        </w:rPr>
        <w:t>instance</w:t>
      </w:r>
      <w:r w:rsidR="00107A98">
        <w:t xml:space="preserve"> object of</w:t>
      </w:r>
      <w:r w:rsidR="003C5AF9">
        <w:t xml:space="preserve"> this class</w:t>
      </w:r>
      <w:r w:rsidR="00107A98">
        <w:t xml:space="preserve"> type </w:t>
      </w:r>
      <w:proofErr w:type="spellStart"/>
      <w:r w:rsidR="00107A98">
        <w:t>StudentList</w:t>
      </w:r>
      <w:proofErr w:type="spellEnd"/>
      <w:r w:rsidR="00107A98">
        <w:t xml:space="preserve"> </w:t>
      </w:r>
      <w:r w:rsidR="003C5AF9">
        <w:t xml:space="preserve">containing the entire in memory Datastore of Student objects. The caller will be a </w:t>
      </w:r>
      <w:proofErr w:type="spellStart"/>
      <w:r w:rsidR="003C5AF9">
        <w:t>StudentList</w:t>
      </w:r>
      <w:proofErr w:type="spellEnd"/>
      <w:r w:rsidR="003C5AF9">
        <w:t xml:space="preserve"> object that contains a List of Student objects per the class definition.</w:t>
      </w:r>
      <w:r w:rsidR="002204A7">
        <w:t xml:space="preserve"> Serialization writes </w:t>
      </w:r>
      <w:r w:rsidR="007A1EFD">
        <w:t>its own</w:t>
      </w:r>
      <w:r w:rsidR="002204A7">
        <w:t xml:space="preserve"> in-memory Datastore of the instance object to a specified file location. </w:t>
      </w:r>
      <w:r w:rsidR="003C5AF9">
        <w:t xml:space="preserve"> </w:t>
      </w:r>
      <w:r>
        <w:t xml:space="preserve"> </w:t>
      </w:r>
      <w:r w:rsidR="00655939">
        <w:t xml:space="preserve"> </w:t>
      </w:r>
    </w:p>
    <w:p w14:paraId="33CCB793" w14:textId="3A2D0894" w:rsidR="00655939" w:rsidRDefault="00655939" w:rsidP="00655939">
      <w:pPr>
        <w:pStyle w:val="Paragraph"/>
      </w:pPr>
      <w:r>
        <w:t xml:space="preserve">The </w:t>
      </w:r>
      <w:proofErr w:type="spellStart"/>
      <w:r>
        <w:t>Student</w:t>
      </w:r>
      <w:r w:rsidR="00D3290F">
        <w:t>List</w:t>
      </w:r>
      <w:proofErr w:type="spellEnd"/>
      <w:r>
        <w:t xml:space="preserve"> class data model file is available in the GitHub repo here [].</w:t>
      </w:r>
    </w:p>
    <w:p w14:paraId="49E34280"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2E7B1419"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proofErr w:type="spellStart"/>
      <w:r>
        <w:rPr>
          <w:rFonts w:ascii="Consolas" w:hAnsi="Consolas" w:cs="Consolas"/>
          <w:color w:val="008000"/>
          <w:sz w:val="19"/>
          <w:szCs w:val="19"/>
        </w:rPr>
        <w:t>StudentList</w:t>
      </w:r>
      <w:proofErr w:type="spellEnd"/>
    </w:p>
    <w:p w14:paraId="42BED6A1"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erializes and Deserializes data to/from an</w:t>
      </w:r>
    </w:p>
    <w:p w14:paraId="2E3CA645"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xml file</w:t>
      </w:r>
    </w:p>
    <w:p w14:paraId="67C37F5A"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51F99B2D"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Root</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students"</w:t>
      </w:r>
      <w:r>
        <w:rPr>
          <w:rFonts w:ascii="Consolas" w:hAnsi="Consolas" w:cs="Consolas"/>
          <w:color w:val="000000"/>
          <w:sz w:val="19"/>
          <w:szCs w:val="19"/>
        </w:rPr>
        <w:t>)]</w:t>
      </w:r>
    </w:p>
    <w:p w14:paraId="6FC2F45F"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StudentList</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List&lt;Student&gt;</w:t>
      </w:r>
    </w:p>
    <w:p w14:paraId="2525D75A"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C34E78"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5AA622F7"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Load</w:t>
      </w:r>
    </w:p>
    <w:p w14:paraId="3298419C"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Loads data </w:t>
      </w:r>
      <w:proofErr w:type="spellStart"/>
      <w:r>
        <w:rPr>
          <w:rFonts w:ascii="Consolas" w:hAnsi="Consolas" w:cs="Consolas"/>
          <w:color w:val="008000"/>
          <w:sz w:val="19"/>
          <w:szCs w:val="19"/>
        </w:rPr>
        <w:t>fom</w:t>
      </w:r>
      <w:proofErr w:type="spellEnd"/>
      <w:r>
        <w:rPr>
          <w:rFonts w:ascii="Consolas" w:hAnsi="Consolas" w:cs="Consolas"/>
          <w:color w:val="008000"/>
          <w:sz w:val="19"/>
          <w:szCs w:val="19"/>
        </w:rPr>
        <w:t xml:space="preserve"> an xml file into memory</w:t>
      </w:r>
    </w:p>
    <w:p w14:paraId="1619DC62"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792865DA"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filename</w:t>
      </w:r>
      <w:r>
        <w:rPr>
          <w:rFonts w:ascii="Consolas" w:hAnsi="Consolas" w:cs="Consolas"/>
          <w:color w:val="808080"/>
          <w:sz w:val="19"/>
          <w:szCs w:val="19"/>
        </w:rPr>
        <w:t>"&gt;</w:t>
      </w:r>
      <w:r>
        <w:rPr>
          <w:rFonts w:ascii="Consolas" w:hAnsi="Consolas" w:cs="Consolas"/>
          <w:color w:val="008000"/>
          <w:sz w:val="19"/>
          <w:szCs w:val="19"/>
        </w:rPr>
        <w:t>(string) name of file to load xml</w:t>
      </w:r>
      <w:r>
        <w:rPr>
          <w:rFonts w:ascii="Consolas" w:hAnsi="Consolas" w:cs="Consolas"/>
          <w:color w:val="808080"/>
          <w:sz w:val="19"/>
          <w:szCs w:val="19"/>
        </w:rPr>
        <w:t>&lt;/param&gt;</w:t>
      </w:r>
    </w:p>
    <w:p w14:paraId="1DD85CA0"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returns&gt;&lt;/returns&gt;</w:t>
      </w:r>
    </w:p>
    <w:p w14:paraId="1066267E"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00"/>
          <w:sz w:val="19"/>
          <w:szCs w:val="19"/>
        </w:rPr>
        <w:t>StudentLi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Load(</w:t>
      </w:r>
      <w:proofErr w:type="gramEnd"/>
      <w:r>
        <w:rPr>
          <w:rFonts w:ascii="Consolas" w:hAnsi="Consolas" w:cs="Consolas"/>
          <w:color w:val="0000FF"/>
          <w:sz w:val="19"/>
          <w:szCs w:val="19"/>
        </w:rPr>
        <w:t>string</w:t>
      </w:r>
      <w:r>
        <w:rPr>
          <w:rFonts w:ascii="Consolas" w:hAnsi="Consolas" w:cs="Consolas"/>
          <w:color w:val="000000"/>
          <w:sz w:val="19"/>
          <w:szCs w:val="19"/>
        </w:rPr>
        <w:t xml:space="preserve"> filename)</w:t>
      </w:r>
    </w:p>
    <w:p w14:paraId="39DF6460"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A7DFB"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ist</w:t>
      </w:r>
      <w:proofErr w:type="spellEnd"/>
      <w:r>
        <w:rPr>
          <w:rFonts w:ascii="Consolas" w:hAnsi="Consolas" w:cs="Consolas"/>
          <w:color w:val="000000"/>
          <w:sz w:val="19"/>
          <w:szCs w:val="19"/>
        </w:rPr>
        <w:t xml:space="preserve"> list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tudentL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55FEE7B"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Serializer</w:t>
      </w:r>
      <w:proofErr w:type="spellEnd"/>
      <w:r>
        <w:rPr>
          <w:rFonts w:ascii="Consolas" w:hAnsi="Consolas" w:cs="Consolas"/>
          <w:color w:val="000000"/>
          <w:sz w:val="19"/>
          <w:szCs w:val="19"/>
        </w:rPr>
        <w:t xml:space="preserve"> s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XmlSerializer</w:t>
      </w:r>
      <w:proofErr w:type="spellEnd"/>
      <w:r>
        <w:rPr>
          <w:rFonts w:ascii="Consolas" w:hAnsi="Consolas" w:cs="Consolas"/>
          <w:color w:val="000000"/>
          <w:sz w:val="19"/>
          <w:szCs w:val="19"/>
        </w:rPr>
        <w:t>(</w:t>
      </w:r>
      <w:proofErr w:type="gramStart"/>
      <w:r>
        <w:rPr>
          <w:rFonts w:ascii="Consolas" w:hAnsi="Consolas" w:cs="Consolas"/>
          <w:color w:val="0000FF"/>
          <w:sz w:val="19"/>
          <w:szCs w:val="19"/>
        </w:rPr>
        <w:t>typeof</w:t>
      </w:r>
      <w:r>
        <w:rPr>
          <w:rFonts w:ascii="Consolas" w:hAnsi="Consolas" w:cs="Consolas"/>
          <w:color w:val="000000"/>
          <w:sz w:val="19"/>
          <w:szCs w:val="19"/>
        </w:rPr>
        <w:t>(</w:t>
      </w:r>
      <w:proofErr w:type="spellStart"/>
      <w:proofErr w:type="gramEnd"/>
      <w:r>
        <w:rPr>
          <w:rFonts w:ascii="Consolas" w:hAnsi="Consolas" w:cs="Consolas"/>
          <w:color w:val="000000"/>
          <w:sz w:val="19"/>
          <w:szCs w:val="19"/>
        </w:rPr>
        <w:t>Models.StudentList</w:t>
      </w:r>
      <w:proofErr w:type="spellEnd"/>
      <w:r>
        <w:rPr>
          <w:rFonts w:ascii="Consolas" w:hAnsi="Consolas" w:cs="Consolas"/>
          <w:color w:val="000000"/>
          <w:sz w:val="19"/>
          <w:szCs w:val="19"/>
        </w:rPr>
        <w:t>));</w:t>
      </w:r>
    </w:p>
    <w:p w14:paraId="7C4CDEE3"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treamReader</w:t>
      </w:r>
      <w:proofErr w:type="spellEnd"/>
      <w:r>
        <w:rPr>
          <w:rFonts w:ascii="Consolas" w:hAnsi="Consolas" w:cs="Consolas"/>
          <w:color w:val="000000"/>
          <w:sz w:val="19"/>
          <w:szCs w:val="19"/>
        </w:rPr>
        <w:t xml:space="preserve"> read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treamReader</w:t>
      </w:r>
      <w:proofErr w:type="spellEnd"/>
      <w:r>
        <w:rPr>
          <w:rFonts w:ascii="Consolas" w:hAnsi="Consolas" w:cs="Consolas"/>
          <w:color w:val="000000"/>
          <w:sz w:val="19"/>
          <w:szCs w:val="19"/>
        </w:rPr>
        <w:t>(filename))</w:t>
      </w:r>
    </w:p>
    <w:p w14:paraId="2C0FB48F"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8EA2CB"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reader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08084594"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61EDBF"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 = </w:t>
      </w:r>
      <w:proofErr w:type="spellStart"/>
      <w:proofErr w:type="gramStart"/>
      <w:r>
        <w:rPr>
          <w:rFonts w:ascii="Consolas" w:hAnsi="Consolas" w:cs="Consolas"/>
          <w:color w:val="000000"/>
          <w:sz w:val="19"/>
          <w:szCs w:val="19"/>
        </w:rPr>
        <w:t>ser.Deserialize</w:t>
      </w:r>
      <w:proofErr w:type="spellEnd"/>
      <w:proofErr w:type="gramEnd"/>
      <w:r>
        <w:rPr>
          <w:rFonts w:ascii="Consolas" w:hAnsi="Consolas" w:cs="Consolas"/>
          <w:color w:val="000000"/>
          <w:sz w:val="19"/>
          <w:szCs w:val="19"/>
        </w:rPr>
        <w:t xml:space="preserve">(read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odels.StudentList</w:t>
      </w:r>
      <w:proofErr w:type="spellEnd"/>
      <w:r>
        <w:rPr>
          <w:rFonts w:ascii="Consolas" w:hAnsi="Consolas" w:cs="Consolas"/>
          <w:color w:val="000000"/>
          <w:sz w:val="19"/>
          <w:szCs w:val="19"/>
        </w:rPr>
        <w:t>;</w:t>
      </w:r>
    </w:p>
    <w:p w14:paraId="07EA8DF5"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54B41D"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8E9AA5"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ist;</w:t>
      </w:r>
    </w:p>
    <w:p w14:paraId="41CF8B2D"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8000"/>
          <w:sz w:val="19"/>
          <w:szCs w:val="19"/>
        </w:rPr>
        <w:t>// end of Load method</w:t>
      </w:r>
    </w:p>
    <w:p w14:paraId="521B1204"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p>
    <w:p w14:paraId="738F0708"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510DA71B"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ave</w:t>
      </w:r>
    </w:p>
    <w:p w14:paraId="13D0918D"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aves and writes the data to XML file</w:t>
      </w:r>
    </w:p>
    <w:p w14:paraId="436C806D"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3487A3E6"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filename</w:t>
      </w:r>
      <w:r>
        <w:rPr>
          <w:rFonts w:ascii="Consolas" w:hAnsi="Consolas" w:cs="Consolas"/>
          <w:color w:val="808080"/>
          <w:sz w:val="19"/>
          <w:szCs w:val="19"/>
        </w:rPr>
        <w:t>"&gt;</w:t>
      </w:r>
      <w:r>
        <w:rPr>
          <w:rFonts w:ascii="Consolas" w:hAnsi="Consolas" w:cs="Consolas"/>
          <w:color w:val="008000"/>
          <w:sz w:val="19"/>
          <w:szCs w:val="19"/>
        </w:rPr>
        <w:t>(string) name of file to write data</w:t>
      </w:r>
      <w:r>
        <w:rPr>
          <w:rFonts w:ascii="Consolas" w:hAnsi="Consolas" w:cs="Consolas"/>
          <w:color w:val="808080"/>
          <w:sz w:val="19"/>
          <w:szCs w:val="19"/>
        </w:rPr>
        <w:t>&lt;/param&gt;</w:t>
      </w:r>
    </w:p>
    <w:p w14:paraId="52A78146"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Save(</w:t>
      </w:r>
      <w:proofErr w:type="gramEnd"/>
      <w:r>
        <w:rPr>
          <w:rFonts w:ascii="Consolas" w:hAnsi="Consolas" w:cs="Consolas"/>
          <w:color w:val="0000FF"/>
          <w:sz w:val="19"/>
          <w:szCs w:val="19"/>
        </w:rPr>
        <w:t>string</w:t>
      </w:r>
      <w:r>
        <w:rPr>
          <w:rFonts w:ascii="Consolas" w:hAnsi="Consolas" w:cs="Consolas"/>
          <w:color w:val="000000"/>
          <w:sz w:val="19"/>
          <w:szCs w:val="19"/>
        </w:rPr>
        <w:t xml:space="preserve"> filename)</w:t>
      </w:r>
    </w:p>
    <w:p w14:paraId="7F1748A5"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4AE990"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Serializer</w:t>
      </w:r>
      <w:proofErr w:type="spellEnd"/>
      <w:r>
        <w:rPr>
          <w:rFonts w:ascii="Consolas" w:hAnsi="Consolas" w:cs="Consolas"/>
          <w:color w:val="000000"/>
          <w:sz w:val="19"/>
          <w:szCs w:val="19"/>
        </w:rPr>
        <w:t xml:space="preserve"> s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XmlSerializer</w:t>
      </w:r>
      <w:proofErr w:type="spellEnd"/>
      <w:r>
        <w:rPr>
          <w:rFonts w:ascii="Consolas" w:hAnsi="Consolas" w:cs="Consolas"/>
          <w:color w:val="000000"/>
          <w:sz w:val="19"/>
          <w:szCs w:val="19"/>
        </w:rPr>
        <w:t>(</w:t>
      </w:r>
      <w:proofErr w:type="gramStart"/>
      <w:r>
        <w:rPr>
          <w:rFonts w:ascii="Consolas" w:hAnsi="Consolas" w:cs="Consolas"/>
          <w:color w:val="0000FF"/>
          <w:sz w:val="19"/>
          <w:szCs w:val="19"/>
        </w:rPr>
        <w:t>typeof</w:t>
      </w:r>
      <w:r>
        <w:rPr>
          <w:rFonts w:ascii="Consolas" w:hAnsi="Consolas" w:cs="Consolas"/>
          <w:color w:val="000000"/>
          <w:sz w:val="19"/>
          <w:szCs w:val="19"/>
        </w:rPr>
        <w:t>(</w:t>
      </w:r>
      <w:proofErr w:type="spellStart"/>
      <w:proofErr w:type="gramEnd"/>
      <w:r>
        <w:rPr>
          <w:rFonts w:ascii="Consolas" w:hAnsi="Consolas" w:cs="Consolas"/>
          <w:color w:val="000000"/>
          <w:sz w:val="19"/>
          <w:szCs w:val="19"/>
        </w:rPr>
        <w:t>Models.StudentList</w:t>
      </w:r>
      <w:proofErr w:type="spellEnd"/>
      <w:r>
        <w:rPr>
          <w:rFonts w:ascii="Consolas" w:hAnsi="Consolas" w:cs="Consolas"/>
          <w:color w:val="000000"/>
          <w:sz w:val="19"/>
          <w:szCs w:val="19"/>
        </w:rPr>
        <w:t>));</w:t>
      </w:r>
    </w:p>
    <w:p w14:paraId="43EF0A76"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treamWriter</w:t>
      </w:r>
      <w:proofErr w:type="spellEnd"/>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treamWriter</w:t>
      </w:r>
      <w:proofErr w:type="spellEnd"/>
      <w:r>
        <w:rPr>
          <w:rFonts w:ascii="Consolas" w:hAnsi="Consolas" w:cs="Consolas"/>
          <w:color w:val="000000"/>
          <w:sz w:val="19"/>
          <w:szCs w:val="19"/>
        </w:rPr>
        <w:t>(filename))</w:t>
      </w:r>
    </w:p>
    <w:p w14:paraId="44711FD7"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DF662E"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Serialize</w:t>
      </w:r>
      <w:proofErr w:type="spellEnd"/>
      <w:proofErr w:type="gramEnd"/>
      <w:r>
        <w:rPr>
          <w:rFonts w:ascii="Consolas" w:hAnsi="Consolas" w:cs="Consolas"/>
          <w:color w:val="000000"/>
          <w:sz w:val="19"/>
          <w:szCs w:val="19"/>
        </w:rPr>
        <w:t xml:space="preserve">(writer, </w:t>
      </w:r>
      <w:r>
        <w:rPr>
          <w:rFonts w:ascii="Consolas" w:hAnsi="Consolas" w:cs="Consolas"/>
          <w:color w:val="0000FF"/>
          <w:sz w:val="19"/>
          <w:szCs w:val="19"/>
        </w:rPr>
        <w:t>this</w:t>
      </w:r>
      <w:r>
        <w:rPr>
          <w:rFonts w:ascii="Consolas" w:hAnsi="Consolas" w:cs="Consolas"/>
          <w:color w:val="000000"/>
          <w:sz w:val="19"/>
          <w:szCs w:val="19"/>
        </w:rPr>
        <w:t>);</w:t>
      </w:r>
    </w:p>
    <w:p w14:paraId="0F5FBBD8"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B60BBB"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8000"/>
          <w:sz w:val="19"/>
          <w:szCs w:val="19"/>
        </w:rPr>
        <w:t>// end of Save method</w:t>
      </w:r>
    </w:p>
    <w:p w14:paraId="70ED02F6" w14:textId="77777777" w:rsidR="00655939" w:rsidRDefault="00655939" w:rsidP="00655939">
      <w:pPr>
        <w:autoSpaceDE w:val="0"/>
        <w:autoSpaceDN w:val="0"/>
        <w:adjustRightInd w:val="0"/>
        <w:spacing w:after="0" w:line="240" w:lineRule="auto"/>
        <w:rPr>
          <w:rFonts w:ascii="Consolas" w:hAnsi="Consolas" w:cs="Consolas"/>
          <w:color w:val="000000"/>
          <w:sz w:val="19"/>
          <w:szCs w:val="19"/>
        </w:rPr>
      </w:pPr>
    </w:p>
    <w:p w14:paraId="1340D619" w14:textId="4F978523" w:rsidR="00983F5E" w:rsidRPr="00F3060C" w:rsidRDefault="00655939" w:rsidP="00655939">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class</w:t>
      </w:r>
    </w:p>
    <w:p w14:paraId="3F1B9256" w14:textId="186EC20C" w:rsidR="00F3060C" w:rsidRDefault="00F3060C" w:rsidP="00F3060C">
      <w:pPr>
        <w:pStyle w:val="Heading3"/>
      </w:pPr>
      <w:r w:rsidRPr="00F3060C">
        <w:rPr>
          <w:rFonts w:eastAsia="Times New Roman"/>
        </w:rPr>
        <w:t xml:space="preserve">Web API Controller with CRUD </w:t>
      </w:r>
      <w:r w:rsidR="007F7E89">
        <w:rPr>
          <w:rFonts w:eastAsia="Times New Roman"/>
        </w:rPr>
        <w:t>M</w:t>
      </w:r>
      <w:r w:rsidRPr="00F3060C">
        <w:rPr>
          <w:rFonts w:eastAsia="Times New Roman"/>
        </w:rPr>
        <w:t>ethods/</w:t>
      </w:r>
      <w:r w:rsidR="007F7E89">
        <w:rPr>
          <w:rFonts w:eastAsia="Times New Roman"/>
        </w:rPr>
        <w:t>A</w:t>
      </w:r>
      <w:r w:rsidRPr="00F3060C">
        <w:rPr>
          <w:rFonts w:eastAsia="Times New Roman"/>
        </w:rPr>
        <w:t>ctions</w:t>
      </w:r>
    </w:p>
    <w:p w14:paraId="453C492B" w14:textId="1325EE7B" w:rsidR="00031CFA" w:rsidRDefault="00D05565" w:rsidP="00D05565">
      <w:pPr>
        <w:pStyle w:val="Paragraph"/>
      </w:pPr>
      <w:r>
        <w:t xml:space="preserve">The </w:t>
      </w:r>
      <w:proofErr w:type="spellStart"/>
      <w:r w:rsidRPr="00031CFA">
        <w:rPr>
          <w:i/>
        </w:rPr>
        <w:t>StudentsController</w:t>
      </w:r>
      <w:proofErr w:type="spellEnd"/>
      <w:r>
        <w:t xml:space="preserve"> class file is available in the GitHub repo here [].</w:t>
      </w:r>
      <w:r w:rsidR="00CB6BCC">
        <w:t xml:space="preserve"> It is specifically an </w:t>
      </w:r>
      <w:proofErr w:type="spellStart"/>
      <w:r w:rsidR="00CB6BCC">
        <w:t>ApiController</w:t>
      </w:r>
      <w:proofErr w:type="spellEnd"/>
      <w:r w:rsidR="00CB6BCC">
        <w:t xml:space="preserve"> and very specific to the Web API engine</w:t>
      </w:r>
      <w:r w:rsidR="00031CFA">
        <w:t xml:space="preserve"> and implements the API methods or actions that a client requested</w:t>
      </w:r>
      <w:r w:rsidR="00CB6BCC">
        <w:t>.</w:t>
      </w:r>
      <w:r w:rsidR="00031CFA">
        <w:t xml:space="preserve"> </w:t>
      </w:r>
    </w:p>
    <w:p w14:paraId="313A92D7" w14:textId="14347523" w:rsidR="00031CFA" w:rsidRDefault="00D27F66" w:rsidP="00773B5B">
      <w:pPr>
        <w:pStyle w:val="Heading4"/>
      </w:pPr>
      <w:proofErr w:type="spellStart"/>
      <w:r>
        <w:t>FilePath</w:t>
      </w:r>
      <w:proofErr w:type="spellEnd"/>
    </w:p>
    <w:p w14:paraId="3B7E8194" w14:textId="7780D62F" w:rsidR="00D27F66" w:rsidRDefault="00D27F66" w:rsidP="00D05565">
      <w:pPr>
        <w:pStyle w:val="Paragraph"/>
      </w:pPr>
      <w:r>
        <w:t>Th</w:t>
      </w:r>
      <w:r w:rsidR="00D24DCD">
        <w:t xml:space="preserve">e </w:t>
      </w:r>
      <w:proofErr w:type="spellStart"/>
      <w:r w:rsidR="00D24DCD">
        <w:t>FilePath</w:t>
      </w:r>
      <w:proofErr w:type="spellEnd"/>
      <w:r w:rsidR="00D24DCD">
        <w:t xml:space="preserve"> property stores the file name and location of the Datastore xml file where data is to be serialized/deserialized. For this demo project, it is stored in the </w:t>
      </w:r>
      <w:proofErr w:type="spellStart"/>
      <w:r w:rsidR="00D24DCD" w:rsidRPr="00645ADE">
        <w:rPr>
          <w:i/>
        </w:rPr>
        <w:t>App_Data</w:t>
      </w:r>
      <w:proofErr w:type="spellEnd"/>
      <w:r w:rsidR="00D24DCD">
        <w:t xml:space="preserve"> directory of the web application project. </w:t>
      </w:r>
      <w:r w:rsidR="00FF6A46">
        <w:t xml:space="preserve">The Controller calls the </w:t>
      </w:r>
      <w:proofErr w:type="spellStart"/>
      <w:r w:rsidR="00FF6A46" w:rsidRPr="00645ADE">
        <w:rPr>
          <w:i/>
        </w:rPr>
        <w:t>StudentList</w:t>
      </w:r>
      <w:proofErr w:type="spellEnd"/>
      <w:r w:rsidR="00FF6A46">
        <w:t xml:space="preserve"> </w:t>
      </w:r>
      <w:r w:rsidR="00645ADE">
        <w:t xml:space="preserve">static </w:t>
      </w:r>
      <w:r w:rsidR="00FF6A46">
        <w:t>class</w:t>
      </w:r>
      <w:r w:rsidR="00645ADE">
        <w:t xml:space="preserve"> method</w:t>
      </w:r>
      <w:r w:rsidR="00FF6A46">
        <w:t xml:space="preserve"> to deserialize into an instance object and </w:t>
      </w:r>
      <w:r w:rsidR="00645ADE">
        <w:t xml:space="preserve">also </w:t>
      </w:r>
      <w:r w:rsidR="00FF6A46">
        <w:t xml:space="preserve">calls upon an instance object </w:t>
      </w:r>
      <w:r w:rsidR="00645ADE">
        <w:t xml:space="preserve">method </w:t>
      </w:r>
      <w:r w:rsidR="00FF6A46">
        <w:t>to serialize to file</w:t>
      </w:r>
      <w:r w:rsidR="00645ADE">
        <w:t xml:space="preserve"> (</w:t>
      </w:r>
      <w:r w:rsidR="00645ADE" w:rsidRPr="00645ADE">
        <w:rPr>
          <w:i/>
        </w:rPr>
        <w:t xml:space="preserve">see the </w:t>
      </w:r>
      <w:proofErr w:type="spellStart"/>
      <w:r w:rsidR="00645ADE" w:rsidRPr="00645ADE">
        <w:rPr>
          <w:i/>
        </w:rPr>
        <w:t>StudentList</w:t>
      </w:r>
      <w:proofErr w:type="spellEnd"/>
      <w:r w:rsidR="00645ADE" w:rsidRPr="00645ADE">
        <w:rPr>
          <w:i/>
        </w:rPr>
        <w:t xml:space="preserve"> data model above</w:t>
      </w:r>
      <w:r w:rsidR="00645ADE">
        <w:t>).</w:t>
      </w:r>
    </w:p>
    <w:p w14:paraId="36AE6D82"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5CABD364"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ts the full path to the XML document containing the student data</w:t>
      </w:r>
    </w:p>
    <w:p w14:paraId="46D981E3"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2158C426"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Path</w:t>
      </w:r>
      <w:proofErr w:type="spellEnd"/>
    </w:p>
    <w:p w14:paraId="6569A1BF"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6F0237"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p>
    <w:p w14:paraId="5DB4CC0C"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04E0EA"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ttpContext.Current.Server.MapPath</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App_Data</w:t>
      </w:r>
      <w:proofErr w:type="spellEnd"/>
      <w:r>
        <w:rPr>
          <w:rFonts w:ascii="Consolas" w:hAnsi="Consolas" w:cs="Consolas"/>
          <w:color w:val="A31515"/>
          <w:sz w:val="19"/>
          <w:szCs w:val="19"/>
        </w:rPr>
        <w:t>/student.xml"</w:t>
      </w:r>
      <w:r>
        <w:rPr>
          <w:rFonts w:ascii="Consolas" w:hAnsi="Consolas" w:cs="Consolas"/>
          <w:color w:val="000000"/>
          <w:sz w:val="19"/>
          <w:szCs w:val="19"/>
        </w:rPr>
        <w:t>);</w:t>
      </w:r>
    </w:p>
    <w:p w14:paraId="62357B2C" w14:textId="77777777" w:rsidR="00C258AA" w:rsidRDefault="00C258AA" w:rsidP="00C258A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7BC5F8" w14:textId="38C34517" w:rsidR="00C258AA" w:rsidRDefault="00C258AA" w:rsidP="00C258AA">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method</w:t>
      </w:r>
    </w:p>
    <w:p w14:paraId="6C064BEF" w14:textId="454B444B" w:rsidR="00D27F66" w:rsidRDefault="00D27F66" w:rsidP="00773B5B">
      <w:pPr>
        <w:pStyle w:val="Heading4"/>
      </w:pPr>
      <w:r>
        <w:t>Post “</w:t>
      </w:r>
      <w:r w:rsidRPr="00D27F66">
        <w:rPr>
          <w:u w:val="single"/>
        </w:rPr>
        <w:t>C</w:t>
      </w:r>
      <w:r>
        <w:t>reate”</w:t>
      </w:r>
    </w:p>
    <w:p w14:paraId="7387C790" w14:textId="1816BADB" w:rsidR="00D27F66" w:rsidRDefault="00D27F66" w:rsidP="00D05565">
      <w:pPr>
        <w:pStyle w:val="Paragraph"/>
      </w:pPr>
      <w:r>
        <w:t>Th</w:t>
      </w:r>
      <w:r w:rsidR="00B6525A">
        <w:t xml:space="preserve">e </w:t>
      </w:r>
      <w:proofErr w:type="gramStart"/>
      <w:r w:rsidR="00B6525A">
        <w:t>Post(</w:t>
      </w:r>
      <w:proofErr w:type="gramEnd"/>
      <w:r w:rsidR="00B6525A">
        <w:t xml:space="preserve">) method in the controller </w:t>
      </w:r>
      <w:r w:rsidR="00402BC8">
        <w:t xml:space="preserve">creates a record. It </w:t>
      </w:r>
      <w:r w:rsidR="00B6525A">
        <w:t xml:space="preserve">simply takes the HTTP </w:t>
      </w:r>
      <w:r w:rsidR="009715F1">
        <w:t>R</w:t>
      </w:r>
      <w:r w:rsidR="00B6525A">
        <w:t>equest’s content body and attempts to add the Student object to the XML Datastore. It will first try and see if there is already a</w:t>
      </w:r>
      <w:r w:rsidR="009715F1">
        <w:t>n existing</w:t>
      </w:r>
      <w:r w:rsidR="00B6525A">
        <w:t xml:space="preserve"> record of the Student object and throw an exception </w:t>
      </w:r>
      <w:r w:rsidR="009715F1">
        <w:t>to prevent adding duplicates</w:t>
      </w:r>
      <w:r w:rsidR="00B6525A">
        <w:t>. Otherwise</w:t>
      </w:r>
      <w:r w:rsidR="00A70D79">
        <w:t>,</w:t>
      </w:r>
      <w:r w:rsidR="00B6525A">
        <w:t xml:space="preserve"> it will first load the XML Datastore to</w:t>
      </w:r>
      <w:r w:rsidR="009715F1">
        <w:t xml:space="preserve"> </w:t>
      </w:r>
      <w:r w:rsidR="00B6525A">
        <w:t>temporary memory</w:t>
      </w:r>
      <w:r w:rsidR="009715F1">
        <w:t xml:space="preserve"> “</w:t>
      </w:r>
      <w:proofErr w:type="spellStart"/>
      <w:r w:rsidR="009715F1">
        <w:t>StudentList</w:t>
      </w:r>
      <w:proofErr w:type="spellEnd"/>
      <w:r w:rsidR="009715F1">
        <w:t>”</w:t>
      </w:r>
      <w:r w:rsidR="00B6525A">
        <w:t>, add the HTTP Request’s Student objec</w:t>
      </w:r>
      <w:r w:rsidR="00A70D79">
        <w:t>t</w:t>
      </w:r>
      <w:r w:rsidR="00B6525A">
        <w:t xml:space="preserve">, then call the </w:t>
      </w:r>
      <w:proofErr w:type="gramStart"/>
      <w:r w:rsidR="00B6525A">
        <w:t>Save(</w:t>
      </w:r>
      <w:proofErr w:type="gramEnd"/>
      <w:r w:rsidR="00B6525A">
        <w:t xml:space="preserve">) method on the </w:t>
      </w:r>
      <w:proofErr w:type="spellStart"/>
      <w:r w:rsidR="00B6525A">
        <w:t>StudentList</w:t>
      </w:r>
      <w:proofErr w:type="spellEnd"/>
      <w:r w:rsidR="00B6525A">
        <w:t xml:space="preserve"> object to serialize and save to the XML file Datastore. </w:t>
      </w:r>
    </w:p>
    <w:p w14:paraId="274CE39C"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BC4B0C3"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Post</w:t>
      </w:r>
    </w:p>
    <w:p w14:paraId="53BE018E"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The Post method will represent Add. This is a bit </w:t>
      </w:r>
    </w:p>
    <w:p w14:paraId="3B4E80D3"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more complicated than Get as we have to check for duplicate</w:t>
      </w:r>
    </w:p>
    <w:p w14:paraId="4DB0E921"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tudents and then save any changes. If there is a duplicate </w:t>
      </w:r>
    </w:p>
    <w:p w14:paraId="16EC85F6"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e must throw an </w:t>
      </w:r>
      <w:proofErr w:type="spellStart"/>
      <w:r>
        <w:rPr>
          <w:rFonts w:ascii="Consolas" w:hAnsi="Consolas" w:cs="Consolas"/>
          <w:color w:val="008000"/>
          <w:sz w:val="19"/>
          <w:szCs w:val="19"/>
        </w:rPr>
        <w:t>HttpException</w:t>
      </w:r>
      <w:proofErr w:type="spellEnd"/>
      <w:r>
        <w:rPr>
          <w:rFonts w:ascii="Consolas" w:hAnsi="Consolas" w:cs="Consolas"/>
          <w:color w:val="008000"/>
          <w:sz w:val="19"/>
          <w:szCs w:val="19"/>
        </w:rPr>
        <w:t>.</w:t>
      </w:r>
    </w:p>
    <w:p w14:paraId="0ADBE239"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30824C7F"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value</w:t>
      </w:r>
      <w:r>
        <w:rPr>
          <w:rFonts w:ascii="Consolas" w:hAnsi="Consolas" w:cs="Consolas"/>
          <w:color w:val="808080"/>
          <w:sz w:val="19"/>
          <w:szCs w:val="19"/>
        </w:rPr>
        <w:t>"&gt;</w:t>
      </w:r>
      <w:r>
        <w:rPr>
          <w:rFonts w:ascii="Consolas" w:hAnsi="Consolas" w:cs="Consolas"/>
          <w:color w:val="008000"/>
          <w:sz w:val="19"/>
          <w:szCs w:val="19"/>
        </w:rPr>
        <w:t>(Student) object to create</w:t>
      </w:r>
      <w:r>
        <w:rPr>
          <w:rFonts w:ascii="Consolas" w:hAnsi="Consolas" w:cs="Consolas"/>
          <w:color w:val="808080"/>
          <w:sz w:val="19"/>
          <w:szCs w:val="19"/>
        </w:rPr>
        <w:t>&lt;/param&gt;</w:t>
      </w:r>
    </w:p>
    <w:p w14:paraId="11BD68ED"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Student value)</w:t>
      </w:r>
    </w:p>
    <w:p w14:paraId="2A6EF5D6"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D9CCE2"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data = </w:t>
      </w:r>
      <w:proofErr w:type="spellStart"/>
      <w:r>
        <w:rPr>
          <w:rFonts w:ascii="Consolas" w:hAnsi="Consolas" w:cs="Consolas"/>
          <w:color w:val="000000"/>
          <w:sz w:val="19"/>
          <w:szCs w:val="19"/>
        </w:rPr>
        <w:t>StudentList.Load</w:t>
      </w:r>
      <w:proofErr w:type="spell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2795F882"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existing = </w:t>
      </w:r>
      <w:proofErr w:type="spellStart"/>
      <w:proofErr w:type="gramStart"/>
      <w:r>
        <w:rPr>
          <w:rFonts w:ascii="Consolas" w:hAnsi="Consolas" w:cs="Consolas"/>
          <w:color w:val="000000"/>
          <w:sz w:val="19"/>
          <w:szCs w:val="19"/>
        </w:rPr>
        <w:t>data.Where</w:t>
      </w:r>
      <w:proofErr w:type="spellEnd"/>
      <w:proofErr w:type="gramEnd"/>
      <w:r>
        <w:rPr>
          <w:rFonts w:ascii="Consolas" w:hAnsi="Consolas" w:cs="Consolas"/>
          <w:color w:val="000000"/>
          <w:sz w:val="19"/>
          <w:szCs w:val="19"/>
        </w:rPr>
        <w:t>(s =&gt; s.ID == value.ID).</w:t>
      </w:r>
      <w:proofErr w:type="spellStart"/>
      <w:r>
        <w:rPr>
          <w:rFonts w:ascii="Consolas" w:hAnsi="Consolas" w:cs="Consolas"/>
          <w:color w:val="000000"/>
          <w:sz w:val="19"/>
          <w:szCs w:val="19"/>
        </w:rPr>
        <w:t>FirstOrDefault</w:t>
      </w:r>
      <w:proofErr w:type="spellEnd"/>
      <w:r>
        <w:rPr>
          <w:rFonts w:ascii="Consolas" w:hAnsi="Consolas" w:cs="Consolas"/>
          <w:color w:val="000000"/>
          <w:sz w:val="19"/>
          <w:szCs w:val="19"/>
        </w:rPr>
        <w:t>();</w:t>
      </w:r>
    </w:p>
    <w:p w14:paraId="3F6B5730"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p>
    <w:p w14:paraId="13FC9C9D"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xisting == </w:t>
      </w:r>
      <w:r>
        <w:rPr>
          <w:rFonts w:ascii="Consolas" w:hAnsi="Consolas" w:cs="Consolas"/>
          <w:color w:val="0000FF"/>
          <w:sz w:val="19"/>
          <w:szCs w:val="19"/>
        </w:rPr>
        <w:t>null</w:t>
      </w:r>
      <w:r>
        <w:rPr>
          <w:rFonts w:ascii="Consolas" w:hAnsi="Consolas" w:cs="Consolas"/>
          <w:color w:val="000000"/>
          <w:sz w:val="19"/>
          <w:szCs w:val="19"/>
        </w:rPr>
        <w:t>)</w:t>
      </w:r>
    </w:p>
    <w:p w14:paraId="5D10F425"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7329B9"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Add</w:t>
      </w:r>
      <w:proofErr w:type="spellEnd"/>
      <w:proofErr w:type="gramEnd"/>
      <w:r>
        <w:rPr>
          <w:rFonts w:ascii="Consolas" w:hAnsi="Consolas" w:cs="Consolas"/>
          <w:color w:val="000000"/>
          <w:sz w:val="19"/>
          <w:szCs w:val="19"/>
        </w:rPr>
        <w:t>(value);</w:t>
      </w:r>
    </w:p>
    <w:p w14:paraId="531488D4"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Sav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55D21923"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1B31AC"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64D8B25"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DFE76E"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ttpResponseException</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HttpStatusCode.Conflict</w:t>
      </w:r>
      <w:proofErr w:type="spellEnd"/>
      <w:r>
        <w:rPr>
          <w:rFonts w:ascii="Consolas" w:hAnsi="Consolas" w:cs="Consolas"/>
          <w:color w:val="000000"/>
          <w:sz w:val="19"/>
          <w:szCs w:val="19"/>
        </w:rPr>
        <w:t>);</w:t>
      </w:r>
    </w:p>
    <w:p w14:paraId="53BE2A65"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6D50D0" w14:textId="77777777" w:rsidR="00B6525A" w:rsidRDefault="00B6525A" w:rsidP="00B6525A">
      <w:pPr>
        <w:autoSpaceDE w:val="0"/>
        <w:autoSpaceDN w:val="0"/>
        <w:adjustRightInd w:val="0"/>
        <w:spacing w:after="0" w:line="240" w:lineRule="auto"/>
        <w:rPr>
          <w:rFonts w:ascii="Consolas" w:hAnsi="Consolas" w:cs="Consolas"/>
          <w:color w:val="000000"/>
          <w:sz w:val="19"/>
          <w:szCs w:val="19"/>
        </w:rPr>
      </w:pPr>
    </w:p>
    <w:p w14:paraId="0B34218F" w14:textId="19C21986" w:rsidR="00B6525A" w:rsidRDefault="00B6525A" w:rsidP="00B6525A">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method</w:t>
      </w:r>
    </w:p>
    <w:p w14:paraId="4A32A6C3" w14:textId="62B13395" w:rsidR="00D27F66" w:rsidRDefault="00D27F66" w:rsidP="00773B5B">
      <w:pPr>
        <w:pStyle w:val="Heading4"/>
      </w:pPr>
      <w:r>
        <w:t>Get “</w:t>
      </w:r>
      <w:r w:rsidRPr="00D27F66">
        <w:rPr>
          <w:u w:val="single"/>
        </w:rPr>
        <w:t>R</w:t>
      </w:r>
      <w:r>
        <w:t>ead”</w:t>
      </w:r>
    </w:p>
    <w:p w14:paraId="4314D975" w14:textId="6C60870C" w:rsidR="00D27F66" w:rsidRDefault="00D27F66" w:rsidP="00D27F66">
      <w:pPr>
        <w:pStyle w:val="Paragraph"/>
      </w:pPr>
      <w:r>
        <w:t>Th</w:t>
      </w:r>
      <w:r w:rsidR="002B0ABC">
        <w:t xml:space="preserve">e Web API supports two types of Get </w:t>
      </w:r>
      <w:r w:rsidR="00EB6F82">
        <w:t xml:space="preserve">(Read) </w:t>
      </w:r>
      <w:r w:rsidR="002B0ABC">
        <w:t>requests: Get by</w:t>
      </w:r>
      <w:r w:rsidR="00A70D79">
        <w:t xml:space="preserve"> single entity “</w:t>
      </w:r>
      <w:r w:rsidR="002B0ABC">
        <w:t>Student id</w:t>
      </w:r>
      <w:r w:rsidR="00A70D79">
        <w:t>”</w:t>
      </w:r>
      <w:r w:rsidR="002B0ABC">
        <w:t xml:space="preserve"> and Get</w:t>
      </w:r>
      <w:r w:rsidR="00A70D79">
        <w:t xml:space="preserve"> by multiple entities “</w:t>
      </w:r>
      <w:r w:rsidR="00EB6F82">
        <w:t>List&lt;Student&gt; by paging</w:t>
      </w:r>
      <w:r w:rsidR="00A70D79">
        <w:t>”</w:t>
      </w:r>
      <w:r w:rsidR="00EB6F82">
        <w:t>.</w:t>
      </w:r>
    </w:p>
    <w:p w14:paraId="0B0DA9D3" w14:textId="72B914CE" w:rsidR="00EB6F82" w:rsidRDefault="00EB6F82" w:rsidP="00EB6F82">
      <w:pPr>
        <w:pStyle w:val="Heading5"/>
      </w:pPr>
      <w:r>
        <w:t>Get Student by Id</w:t>
      </w:r>
    </w:p>
    <w:p w14:paraId="416014F4" w14:textId="1C86E359" w:rsidR="00EB6F82" w:rsidRDefault="00EB6F82" w:rsidP="00D27F66">
      <w:pPr>
        <w:pStyle w:val="Paragraph"/>
      </w:pPr>
      <w:r>
        <w:t>This</w:t>
      </w:r>
      <w:r w:rsidR="0078729A">
        <w:t xml:space="preserve"> method returns a Student object that matches the requested id property in the Http Request. First the entire Datastore is loaded into memory and then LINQ is used to query the list of Student objects to find one that matches the specific id. There should be no duplicate student id’s but it ensures the </w:t>
      </w:r>
      <w:r w:rsidR="00C0219C">
        <w:t xml:space="preserve">selection of a </w:t>
      </w:r>
      <w:r w:rsidR="0078729A">
        <w:t>single object by</w:t>
      </w:r>
      <w:r w:rsidR="00C0219C">
        <w:t xml:space="preserve"> use of the extension method</w:t>
      </w:r>
      <w:r w:rsidR="0078729A">
        <w:t xml:space="preserve"> </w:t>
      </w:r>
      <w:proofErr w:type="spellStart"/>
      <w:proofErr w:type="gramStart"/>
      <w:r w:rsidR="0078729A">
        <w:t>FirstOrDefault</w:t>
      </w:r>
      <w:proofErr w:type="spellEnd"/>
      <w:r w:rsidR="0078729A">
        <w:t>(</w:t>
      </w:r>
      <w:proofErr w:type="gramEnd"/>
      <w:r w:rsidR="0078729A">
        <w:t xml:space="preserve">).  </w:t>
      </w:r>
    </w:p>
    <w:p w14:paraId="2C1D6EAB"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002B6D0B"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t by id</w:t>
      </w:r>
    </w:p>
    <w:p w14:paraId="1D02E716"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t method that returns a specific Student. </w:t>
      </w:r>
    </w:p>
    <w:p w14:paraId="1367F14A"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This method will also use </w:t>
      </w:r>
      <w:proofErr w:type="spellStart"/>
      <w:r>
        <w:rPr>
          <w:rFonts w:ascii="Consolas" w:hAnsi="Consolas" w:cs="Consolas"/>
          <w:color w:val="008000"/>
          <w:sz w:val="19"/>
          <w:szCs w:val="19"/>
        </w:rPr>
        <w:t>Linq</w:t>
      </w:r>
      <w:proofErr w:type="spellEnd"/>
      <w:r>
        <w:rPr>
          <w:rFonts w:ascii="Consolas" w:hAnsi="Consolas" w:cs="Consolas"/>
          <w:color w:val="008000"/>
          <w:sz w:val="19"/>
          <w:szCs w:val="19"/>
        </w:rPr>
        <w:t xml:space="preserve"> to filter the</w:t>
      </w:r>
    </w:p>
    <w:p w14:paraId="15A071E3"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results, but the </w:t>
      </w:r>
      <w:proofErr w:type="spellStart"/>
      <w:r>
        <w:rPr>
          <w:rFonts w:ascii="Consolas" w:hAnsi="Consolas" w:cs="Consolas"/>
          <w:color w:val="008000"/>
          <w:sz w:val="19"/>
          <w:szCs w:val="19"/>
        </w:rPr>
        <w:t>IQueryable</w:t>
      </w:r>
      <w:proofErr w:type="spellEnd"/>
      <w:r>
        <w:rPr>
          <w:rFonts w:ascii="Consolas" w:hAnsi="Consolas" w:cs="Consolas"/>
          <w:color w:val="008000"/>
          <w:sz w:val="19"/>
          <w:szCs w:val="19"/>
        </w:rPr>
        <w:t xml:space="preserve"> interface is not required</w:t>
      </w:r>
    </w:p>
    <w:p w14:paraId="473DC850"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283A7D68"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id</w:t>
      </w:r>
      <w:r>
        <w:rPr>
          <w:rFonts w:ascii="Consolas" w:hAnsi="Consolas" w:cs="Consolas"/>
          <w:color w:val="808080"/>
          <w:sz w:val="19"/>
          <w:szCs w:val="19"/>
        </w:rPr>
        <w:t>"&gt;</w:t>
      </w:r>
      <w:r>
        <w:rPr>
          <w:rFonts w:ascii="Consolas" w:hAnsi="Consolas" w:cs="Consolas"/>
          <w:color w:val="008000"/>
          <w:sz w:val="19"/>
          <w:szCs w:val="19"/>
        </w:rPr>
        <w:t>(int) id of the student to retrieve</w:t>
      </w:r>
      <w:r>
        <w:rPr>
          <w:rFonts w:ascii="Consolas" w:hAnsi="Consolas" w:cs="Consolas"/>
          <w:color w:val="808080"/>
          <w:sz w:val="19"/>
          <w:szCs w:val="19"/>
        </w:rPr>
        <w:t>&lt;/param&gt;</w:t>
      </w:r>
    </w:p>
    <w:p w14:paraId="66E9B82D"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returns&gt;</w:t>
      </w:r>
      <w:r>
        <w:rPr>
          <w:rFonts w:ascii="Consolas" w:hAnsi="Consolas" w:cs="Consolas"/>
          <w:color w:val="008000"/>
          <w:sz w:val="19"/>
          <w:szCs w:val="19"/>
        </w:rPr>
        <w:t>(Student) object</w:t>
      </w:r>
      <w:r>
        <w:rPr>
          <w:rFonts w:ascii="Consolas" w:hAnsi="Consolas" w:cs="Consolas"/>
          <w:color w:val="808080"/>
          <w:sz w:val="19"/>
          <w:szCs w:val="19"/>
        </w:rPr>
        <w:t>&lt;/returns&gt;</w:t>
      </w:r>
    </w:p>
    <w:p w14:paraId="2F4B756F"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7CE4EA0E"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406E8"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w:t>
      </w:r>
      <w:proofErr w:type="spellStart"/>
      <w:r>
        <w:rPr>
          <w:rFonts w:ascii="Consolas" w:hAnsi="Consolas" w:cs="Consolas"/>
          <w:color w:val="000000"/>
          <w:sz w:val="19"/>
          <w:szCs w:val="19"/>
        </w:rPr>
        <w:t>StudentList.Load</w:t>
      </w:r>
      <w:proofErr w:type="spell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50B9DACE" w14:textId="77777777" w:rsidR="0078729A" w:rsidRDefault="0078729A" w:rsidP="007872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Where</w:t>
      </w:r>
      <w:proofErr w:type="spellEnd"/>
      <w:proofErr w:type="gramEnd"/>
      <w:r>
        <w:rPr>
          <w:rFonts w:ascii="Consolas" w:hAnsi="Consolas" w:cs="Consolas"/>
          <w:color w:val="000000"/>
          <w:sz w:val="19"/>
          <w:szCs w:val="19"/>
        </w:rPr>
        <w:t>(s =&gt; s.ID == id).</w:t>
      </w:r>
      <w:proofErr w:type="spellStart"/>
      <w:r>
        <w:rPr>
          <w:rFonts w:ascii="Consolas" w:hAnsi="Consolas" w:cs="Consolas"/>
          <w:color w:val="000000"/>
          <w:sz w:val="19"/>
          <w:szCs w:val="19"/>
        </w:rPr>
        <w:t>FirstOrDefault</w:t>
      </w:r>
      <w:proofErr w:type="spellEnd"/>
      <w:r>
        <w:rPr>
          <w:rFonts w:ascii="Consolas" w:hAnsi="Consolas" w:cs="Consolas"/>
          <w:color w:val="000000"/>
          <w:sz w:val="19"/>
          <w:szCs w:val="19"/>
        </w:rPr>
        <w:t>();</w:t>
      </w:r>
    </w:p>
    <w:p w14:paraId="5D04DFD1" w14:textId="050BF9AA" w:rsidR="0078729A" w:rsidRDefault="0078729A" w:rsidP="0078729A">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method</w:t>
      </w:r>
    </w:p>
    <w:p w14:paraId="04BB460D" w14:textId="50CB4262" w:rsidR="00EB6F82" w:rsidRDefault="00EB6F82" w:rsidP="00EB6F82">
      <w:pPr>
        <w:pStyle w:val="Heading5"/>
      </w:pPr>
      <w:r>
        <w:t>Get List&lt;Student&gt; by Paging</w:t>
      </w:r>
    </w:p>
    <w:p w14:paraId="20BE8371" w14:textId="4D01AFE6" w:rsidR="00EB6F82" w:rsidRDefault="00EB6F82" w:rsidP="00D27F66">
      <w:pPr>
        <w:pStyle w:val="Paragraph"/>
      </w:pPr>
      <w:r>
        <w:t>This</w:t>
      </w:r>
      <w:r w:rsidR="002A2B39">
        <w:t xml:space="preserve"> method returns a List of Student objects but </w:t>
      </w:r>
      <w:r w:rsidR="008F4EF3">
        <w:t xml:space="preserve">maybe </w:t>
      </w:r>
      <w:r w:rsidR="002A2B39">
        <w:t xml:space="preserve">not all of them. If the page number and count parameters are not specified, it will return only the first 50 Student object records. </w:t>
      </w:r>
      <w:r w:rsidR="00B604D4">
        <w:t xml:space="preserve">The </w:t>
      </w:r>
      <w:proofErr w:type="spellStart"/>
      <w:r w:rsidR="00B604D4" w:rsidRPr="00B604D4">
        <w:t>IQueryable</w:t>
      </w:r>
      <w:proofErr w:type="spellEnd"/>
      <w:r w:rsidR="00B604D4" w:rsidRPr="00B604D4">
        <w:t xml:space="preserve"> interface provide</w:t>
      </w:r>
      <w:r w:rsidR="008F4EF3">
        <w:t>s</w:t>
      </w:r>
      <w:r w:rsidR="00B604D4" w:rsidRPr="00B604D4">
        <w:t xml:space="preserve"> paging support</w:t>
      </w:r>
      <w:r w:rsidR="00B604D4">
        <w:t xml:space="preserve"> after the XML Datastore is loaded into temporary memory as a </w:t>
      </w:r>
      <w:proofErr w:type="spellStart"/>
      <w:r w:rsidR="00B604D4">
        <w:t>StudentList</w:t>
      </w:r>
      <w:proofErr w:type="spellEnd"/>
      <w:r w:rsidR="00B604D4">
        <w:t xml:space="preserve"> object (</w:t>
      </w:r>
      <w:proofErr w:type="spellStart"/>
      <w:proofErr w:type="gramStart"/>
      <w:r w:rsidR="00B604D4">
        <w:t>AsQuerable</w:t>
      </w:r>
      <w:proofErr w:type="spellEnd"/>
      <w:r w:rsidR="00B604D4">
        <w:t>(</w:t>
      </w:r>
      <w:proofErr w:type="gramEnd"/>
      <w:r w:rsidR="00B604D4">
        <w:t xml:space="preserve">)). LINQ is used to query on the </w:t>
      </w:r>
      <w:proofErr w:type="spellStart"/>
      <w:r w:rsidR="00B604D4">
        <w:t>StudentList</w:t>
      </w:r>
      <w:proofErr w:type="spellEnd"/>
      <w:r w:rsidR="00B604D4">
        <w:t xml:space="preserve"> (List&lt;Student&gt;) object the requested page and number of records. </w:t>
      </w:r>
    </w:p>
    <w:p w14:paraId="47964ED1"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6C5A95C5"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Get using paging</w:t>
      </w:r>
    </w:p>
    <w:p w14:paraId="6A308B58"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Collection retrieval version of Get. Because </w:t>
      </w:r>
      <w:proofErr w:type="gramStart"/>
      <w:r>
        <w:rPr>
          <w:rFonts w:ascii="Consolas" w:hAnsi="Consolas" w:cs="Consolas"/>
          <w:color w:val="008000"/>
          <w:sz w:val="19"/>
          <w:szCs w:val="19"/>
        </w:rPr>
        <w:t>our</w:t>
      </w:r>
      <w:proofErr w:type="gramEnd"/>
      <w:r>
        <w:rPr>
          <w:rFonts w:ascii="Consolas" w:hAnsi="Consolas" w:cs="Consolas"/>
          <w:color w:val="008000"/>
          <w:sz w:val="19"/>
          <w:szCs w:val="19"/>
        </w:rPr>
        <w:t xml:space="preserve"> </w:t>
      </w:r>
    </w:p>
    <w:p w14:paraId="635E94A5"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dataset can be quite large we will need to limit </w:t>
      </w:r>
    </w:p>
    <w:p w14:paraId="3E796A70"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the </w:t>
      </w:r>
      <w:proofErr w:type="spellStart"/>
      <w:proofErr w:type="gramStart"/>
      <w:r>
        <w:rPr>
          <w:rFonts w:ascii="Consolas" w:hAnsi="Consolas" w:cs="Consolas"/>
          <w:color w:val="008000"/>
          <w:sz w:val="19"/>
          <w:szCs w:val="19"/>
        </w:rPr>
        <w:t>results.This</w:t>
      </w:r>
      <w:proofErr w:type="spellEnd"/>
      <w:proofErr w:type="gramEnd"/>
      <w:r>
        <w:rPr>
          <w:rFonts w:ascii="Consolas" w:hAnsi="Consolas" w:cs="Consolas"/>
          <w:color w:val="008000"/>
          <w:sz w:val="19"/>
          <w:szCs w:val="19"/>
        </w:rPr>
        <w:t xml:space="preserve"> can be done with optional URL </w:t>
      </w:r>
    </w:p>
    <w:p w14:paraId="52F52520"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parameters and the </w:t>
      </w:r>
      <w:proofErr w:type="spellStart"/>
      <w:r>
        <w:rPr>
          <w:rFonts w:ascii="Consolas" w:hAnsi="Consolas" w:cs="Consolas"/>
          <w:color w:val="008000"/>
          <w:sz w:val="19"/>
          <w:szCs w:val="19"/>
        </w:rPr>
        <w:t>IQueryable</w:t>
      </w:r>
      <w:proofErr w:type="spellEnd"/>
      <w:r>
        <w:rPr>
          <w:rFonts w:ascii="Consolas" w:hAnsi="Consolas" w:cs="Consolas"/>
          <w:color w:val="008000"/>
          <w:sz w:val="19"/>
          <w:szCs w:val="19"/>
        </w:rPr>
        <w:t xml:space="preserve"> interface </w:t>
      </w:r>
    </w:p>
    <w:p w14:paraId="219E1FAF"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to provide paging support</w:t>
      </w:r>
    </w:p>
    <w:p w14:paraId="4A3234FF"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0327EBDD"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page</w:t>
      </w:r>
      <w:r>
        <w:rPr>
          <w:rFonts w:ascii="Consolas" w:hAnsi="Consolas" w:cs="Consolas"/>
          <w:color w:val="808080"/>
          <w:sz w:val="19"/>
          <w:szCs w:val="19"/>
        </w:rPr>
        <w:t>"&gt;</w:t>
      </w:r>
      <w:r>
        <w:rPr>
          <w:rFonts w:ascii="Consolas" w:hAnsi="Consolas" w:cs="Consolas"/>
          <w:color w:val="008000"/>
          <w:sz w:val="19"/>
          <w:szCs w:val="19"/>
        </w:rPr>
        <w:t>(int) page to retrieve</w:t>
      </w:r>
      <w:r>
        <w:rPr>
          <w:rFonts w:ascii="Consolas" w:hAnsi="Consolas" w:cs="Consolas"/>
          <w:color w:val="808080"/>
          <w:sz w:val="19"/>
          <w:szCs w:val="19"/>
        </w:rPr>
        <w:t>&lt;/param&gt;</w:t>
      </w:r>
    </w:p>
    <w:p w14:paraId="2D902CDE"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count</w:t>
      </w:r>
      <w:r>
        <w:rPr>
          <w:rFonts w:ascii="Consolas" w:hAnsi="Consolas" w:cs="Consolas"/>
          <w:color w:val="808080"/>
          <w:sz w:val="19"/>
          <w:szCs w:val="19"/>
        </w:rPr>
        <w:t>"&gt;</w:t>
      </w:r>
      <w:r>
        <w:rPr>
          <w:rFonts w:ascii="Consolas" w:hAnsi="Consolas" w:cs="Consolas"/>
          <w:color w:val="008000"/>
          <w:sz w:val="19"/>
          <w:szCs w:val="19"/>
        </w:rPr>
        <w:t>(int) number of items to retrieve</w:t>
      </w:r>
      <w:r>
        <w:rPr>
          <w:rFonts w:ascii="Consolas" w:hAnsi="Consolas" w:cs="Consolas"/>
          <w:color w:val="808080"/>
          <w:sz w:val="19"/>
          <w:szCs w:val="19"/>
        </w:rPr>
        <w:t>&lt;/param&gt;</w:t>
      </w:r>
    </w:p>
    <w:p w14:paraId="0F16013E"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returns&gt;</w:t>
      </w:r>
      <w:r>
        <w:rPr>
          <w:rFonts w:ascii="Consolas" w:hAnsi="Consolas" w:cs="Consolas"/>
          <w:color w:val="008000"/>
          <w:sz w:val="19"/>
          <w:szCs w:val="19"/>
        </w:rPr>
        <w:t xml:space="preserve">List of type student </w:t>
      </w:r>
      <w:proofErr w:type="spellStart"/>
      <w:r>
        <w:rPr>
          <w:rFonts w:ascii="Consolas" w:hAnsi="Consolas" w:cs="Consolas"/>
          <w:color w:val="008000"/>
          <w:sz w:val="19"/>
          <w:szCs w:val="19"/>
        </w:rPr>
        <w:t>enuemerable</w:t>
      </w:r>
      <w:proofErr w:type="spellEnd"/>
      <w:r>
        <w:rPr>
          <w:rFonts w:ascii="Consolas" w:hAnsi="Consolas" w:cs="Consolas"/>
          <w:color w:val="008000"/>
          <w:sz w:val="19"/>
          <w:szCs w:val="19"/>
        </w:rPr>
        <w:t xml:space="preserve"> list of students</w:t>
      </w:r>
      <w:r>
        <w:rPr>
          <w:rFonts w:ascii="Consolas" w:hAnsi="Consolas" w:cs="Consolas"/>
          <w:color w:val="808080"/>
          <w:sz w:val="19"/>
          <w:szCs w:val="19"/>
        </w:rPr>
        <w:t>&lt;/returns&gt;</w:t>
      </w:r>
    </w:p>
    <w:p w14:paraId="5A3A61AB"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List&lt;Student&gt; </w:t>
      </w:r>
      <w:proofErr w:type="gramStart"/>
      <w:r>
        <w:rPr>
          <w:rFonts w:ascii="Consolas" w:hAnsi="Consolas" w:cs="Consolas"/>
          <w:color w:val="000000"/>
          <w:sz w:val="19"/>
          <w:szCs w:val="19"/>
        </w:rPr>
        <w:t>Get(</w:t>
      </w:r>
      <w:proofErr w:type="gramEnd"/>
      <w:r>
        <w:rPr>
          <w:rFonts w:ascii="Consolas" w:hAnsi="Consolas" w:cs="Consolas"/>
          <w:color w:val="0000FF"/>
          <w:sz w:val="19"/>
          <w:szCs w:val="19"/>
        </w:rPr>
        <w:t>int</w:t>
      </w:r>
      <w:r>
        <w:rPr>
          <w:rFonts w:ascii="Consolas" w:hAnsi="Consolas" w:cs="Consolas"/>
          <w:color w:val="000000"/>
          <w:sz w:val="19"/>
          <w:szCs w:val="19"/>
        </w:rPr>
        <w:t xml:space="preserve"> page = 0, </w:t>
      </w:r>
      <w:r>
        <w:rPr>
          <w:rFonts w:ascii="Consolas" w:hAnsi="Consolas" w:cs="Consolas"/>
          <w:color w:val="0000FF"/>
          <w:sz w:val="19"/>
          <w:szCs w:val="19"/>
        </w:rPr>
        <w:t>int</w:t>
      </w:r>
      <w:r>
        <w:rPr>
          <w:rFonts w:ascii="Consolas" w:hAnsi="Consolas" w:cs="Consolas"/>
          <w:color w:val="000000"/>
          <w:sz w:val="19"/>
          <w:szCs w:val="19"/>
        </w:rPr>
        <w:t xml:space="preserve"> count = 50)</w:t>
      </w:r>
    </w:p>
    <w:p w14:paraId="0CC1B52A"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E4FD024"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w:t>
      </w:r>
      <w:proofErr w:type="spellStart"/>
      <w:r>
        <w:rPr>
          <w:rFonts w:ascii="Consolas" w:hAnsi="Consolas" w:cs="Consolas"/>
          <w:color w:val="000000"/>
          <w:sz w:val="19"/>
          <w:szCs w:val="19"/>
        </w:rPr>
        <w:t>StudentList.Load</w:t>
      </w:r>
      <w:proofErr w:type="spell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proofErr w:type="gramStart"/>
      <w:r>
        <w:rPr>
          <w:rFonts w:ascii="Consolas" w:hAnsi="Consolas" w:cs="Consolas"/>
          <w:color w:val="000000"/>
          <w:sz w:val="19"/>
          <w:szCs w:val="19"/>
        </w:rPr>
        <w:t>).</w:t>
      </w:r>
      <w:proofErr w:type="spellStart"/>
      <w:r>
        <w:rPr>
          <w:rFonts w:ascii="Consolas" w:hAnsi="Consolas" w:cs="Consolas"/>
          <w:color w:val="000000"/>
          <w:sz w:val="19"/>
          <w:szCs w:val="19"/>
        </w:rPr>
        <w:t>AsQueryable</w:t>
      </w:r>
      <w:proofErr w:type="spellEnd"/>
      <w:proofErr w:type="gramEnd"/>
      <w:r>
        <w:rPr>
          <w:rFonts w:ascii="Consolas" w:hAnsi="Consolas" w:cs="Consolas"/>
          <w:color w:val="000000"/>
          <w:sz w:val="19"/>
          <w:szCs w:val="19"/>
        </w:rPr>
        <w:t>();</w:t>
      </w:r>
    </w:p>
    <w:p w14:paraId="56F0E4A5" w14:textId="77777777" w:rsidR="002A2B39" w:rsidRDefault="002A2B39" w:rsidP="002A2B3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Skip</w:t>
      </w:r>
      <w:proofErr w:type="spellEnd"/>
      <w:proofErr w:type="gramEnd"/>
      <w:r>
        <w:rPr>
          <w:rFonts w:ascii="Consolas" w:hAnsi="Consolas" w:cs="Consolas"/>
          <w:color w:val="000000"/>
          <w:sz w:val="19"/>
          <w:szCs w:val="19"/>
        </w:rPr>
        <w:t>(page * count).Take(count).</w:t>
      </w:r>
      <w:proofErr w:type="spellStart"/>
      <w:r>
        <w:rPr>
          <w:rFonts w:ascii="Consolas" w:hAnsi="Consolas" w:cs="Consolas"/>
          <w:color w:val="000000"/>
          <w:sz w:val="19"/>
          <w:szCs w:val="19"/>
        </w:rPr>
        <w:t>ToList</w:t>
      </w:r>
      <w:proofErr w:type="spellEnd"/>
      <w:r>
        <w:rPr>
          <w:rFonts w:ascii="Consolas" w:hAnsi="Consolas" w:cs="Consolas"/>
          <w:color w:val="000000"/>
          <w:sz w:val="19"/>
          <w:szCs w:val="19"/>
        </w:rPr>
        <w:t>();</w:t>
      </w:r>
    </w:p>
    <w:p w14:paraId="0A914CC3" w14:textId="7280799C" w:rsidR="002A2B39" w:rsidRDefault="002A2B39" w:rsidP="002A2B39">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method</w:t>
      </w:r>
    </w:p>
    <w:p w14:paraId="4A369572" w14:textId="5F89C5E7" w:rsidR="00D27F66" w:rsidRDefault="00D27F66" w:rsidP="00773B5B">
      <w:pPr>
        <w:pStyle w:val="Heading4"/>
      </w:pPr>
      <w:r>
        <w:t>Put “</w:t>
      </w:r>
      <w:r w:rsidRPr="00D27F66">
        <w:rPr>
          <w:u w:val="single"/>
        </w:rPr>
        <w:t>U</w:t>
      </w:r>
      <w:r>
        <w:t>pdate”</w:t>
      </w:r>
    </w:p>
    <w:p w14:paraId="437A2993" w14:textId="7E0B9F02" w:rsidR="00D27F66" w:rsidRDefault="00D27F66" w:rsidP="00D05565">
      <w:pPr>
        <w:pStyle w:val="Paragraph"/>
      </w:pPr>
      <w:r>
        <w:t>Th</w:t>
      </w:r>
      <w:r w:rsidR="00353FD8">
        <w:t xml:space="preserve">e </w:t>
      </w:r>
      <w:proofErr w:type="gramStart"/>
      <w:r w:rsidR="00353FD8">
        <w:t>Put(</w:t>
      </w:r>
      <w:proofErr w:type="gramEnd"/>
      <w:r w:rsidR="00353FD8">
        <w:t>) method updates a record by an identifier, in this case it is the Student id. It will attempt to replace the existing Student object that has an id specified in the HTTP Request, with the entire new Student specified in the Request content body. Instead of throwing an exception if the record is non-existing, it just treats the Request as Adding a new Student record to the Datastore. Otherwise, it removes all Student objects with a specific id (</w:t>
      </w:r>
      <w:r w:rsidR="008B6D03">
        <w:t xml:space="preserve">there </w:t>
      </w:r>
      <w:r w:rsidR="00353FD8">
        <w:t>can be more than one</w:t>
      </w:r>
      <w:r w:rsidR="008B6D03">
        <w:t xml:space="preserve"> record returned in the LINQ query</w:t>
      </w:r>
      <w:r w:rsidR="00353FD8">
        <w:t xml:space="preserve">, but should not be), and just Adds the new Student object. </w:t>
      </w:r>
      <w:r w:rsidR="008C4772">
        <w:t>Basically,</w:t>
      </w:r>
      <w:r w:rsidR="00353FD8">
        <w:t xml:space="preserve"> to replace</w:t>
      </w:r>
      <w:r w:rsidR="008B6D03">
        <w:t xml:space="preserve"> a Student</w:t>
      </w:r>
      <w:r w:rsidR="00353FD8">
        <w:t xml:space="preserve">, it first deletes the old record, then adds the new one. </w:t>
      </w:r>
      <w:r w:rsidR="008C4772">
        <w:t xml:space="preserve">Finally, it calls the temporary Datastore memory object of type </w:t>
      </w:r>
      <w:proofErr w:type="spellStart"/>
      <w:r w:rsidR="008C4772">
        <w:t>StudentList</w:t>
      </w:r>
      <w:proofErr w:type="spellEnd"/>
      <w:r w:rsidR="008C4772">
        <w:t xml:space="preserve"> to </w:t>
      </w:r>
      <w:r w:rsidR="008C4772" w:rsidRPr="009F3F34">
        <w:rPr>
          <w:i/>
        </w:rPr>
        <w:t>Save</w:t>
      </w:r>
      <w:r w:rsidR="008C4772">
        <w:t xml:space="preserve"> and </w:t>
      </w:r>
      <w:r w:rsidR="009F3F34" w:rsidRPr="009F3F34">
        <w:rPr>
          <w:i/>
        </w:rPr>
        <w:t>S</w:t>
      </w:r>
      <w:r w:rsidR="008C4772" w:rsidRPr="009F3F34">
        <w:rPr>
          <w:i/>
        </w:rPr>
        <w:t>erialize</w:t>
      </w:r>
      <w:r w:rsidR="008C4772">
        <w:t xml:space="preserve"> its data to the XML file. </w:t>
      </w:r>
    </w:p>
    <w:p w14:paraId="77617498"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70C2DD08"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Put</w:t>
      </w:r>
    </w:p>
    <w:p w14:paraId="7EA678CF"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Put represents the Update method. Just like the </w:t>
      </w:r>
    </w:p>
    <w:p w14:paraId="5375959C"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Post action, the data is contained in the body </w:t>
      </w:r>
    </w:p>
    <w:p w14:paraId="60F9579D"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of the request. Unlike Post, however, if the </w:t>
      </w:r>
    </w:p>
    <w:p w14:paraId="58A308FC"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item exists then it is replaced. If the item </w:t>
      </w:r>
    </w:p>
    <w:p w14:paraId="019C9B6B"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doesn’t exist then it is added.</w:t>
      </w:r>
    </w:p>
    <w:p w14:paraId="7003129D"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0EDFA76"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id</w:t>
      </w:r>
      <w:r>
        <w:rPr>
          <w:rFonts w:ascii="Consolas" w:hAnsi="Consolas" w:cs="Consolas"/>
          <w:color w:val="808080"/>
          <w:sz w:val="19"/>
          <w:szCs w:val="19"/>
        </w:rPr>
        <w:t>"&gt;</w:t>
      </w:r>
      <w:r>
        <w:rPr>
          <w:rFonts w:ascii="Consolas" w:hAnsi="Consolas" w:cs="Consolas"/>
          <w:color w:val="008000"/>
          <w:sz w:val="19"/>
          <w:szCs w:val="19"/>
        </w:rPr>
        <w:t>(int) id of the student to update</w:t>
      </w:r>
      <w:r>
        <w:rPr>
          <w:rFonts w:ascii="Consolas" w:hAnsi="Consolas" w:cs="Consolas"/>
          <w:color w:val="808080"/>
          <w:sz w:val="19"/>
          <w:szCs w:val="19"/>
        </w:rPr>
        <w:t>&lt;/param&gt;</w:t>
      </w:r>
    </w:p>
    <w:p w14:paraId="04AE55C4"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value</w:t>
      </w:r>
      <w:r>
        <w:rPr>
          <w:rFonts w:ascii="Consolas" w:hAnsi="Consolas" w:cs="Consolas"/>
          <w:color w:val="808080"/>
          <w:sz w:val="19"/>
          <w:szCs w:val="19"/>
        </w:rPr>
        <w:t>"&gt;</w:t>
      </w:r>
      <w:r>
        <w:rPr>
          <w:rFonts w:ascii="Consolas" w:hAnsi="Consolas" w:cs="Consolas"/>
          <w:color w:val="008000"/>
          <w:sz w:val="19"/>
          <w:szCs w:val="19"/>
        </w:rPr>
        <w:t>(Student) value to update</w:t>
      </w:r>
      <w:r>
        <w:rPr>
          <w:rFonts w:ascii="Consolas" w:hAnsi="Consolas" w:cs="Consolas"/>
          <w:color w:val="808080"/>
          <w:sz w:val="19"/>
          <w:szCs w:val="19"/>
        </w:rPr>
        <w:t>&lt;/param&gt;</w:t>
      </w:r>
    </w:p>
    <w:p w14:paraId="2F1CEBF6"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Put(</w:t>
      </w:r>
      <w:proofErr w:type="gramEnd"/>
      <w:r>
        <w:rPr>
          <w:rFonts w:ascii="Consolas" w:hAnsi="Consolas" w:cs="Consolas"/>
          <w:color w:val="0000FF"/>
          <w:sz w:val="19"/>
          <w:szCs w:val="19"/>
        </w:rPr>
        <w:t>int</w:t>
      </w:r>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Student value)</w:t>
      </w:r>
    </w:p>
    <w:p w14:paraId="03951935"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F4BBC2"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w:t>
      </w:r>
      <w:proofErr w:type="spellStart"/>
      <w:r>
        <w:rPr>
          <w:rFonts w:ascii="Consolas" w:hAnsi="Consolas" w:cs="Consolas"/>
          <w:color w:val="000000"/>
          <w:sz w:val="19"/>
          <w:szCs w:val="19"/>
        </w:rPr>
        <w:t>StudentList.Load</w:t>
      </w:r>
      <w:proofErr w:type="spell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0CD3A91E"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existing = </w:t>
      </w:r>
      <w:proofErr w:type="spellStart"/>
      <w:proofErr w:type="gramStart"/>
      <w:r>
        <w:rPr>
          <w:rFonts w:ascii="Consolas" w:hAnsi="Consolas" w:cs="Consolas"/>
          <w:color w:val="000000"/>
          <w:sz w:val="19"/>
          <w:szCs w:val="19"/>
        </w:rPr>
        <w:t>data.Where</w:t>
      </w:r>
      <w:proofErr w:type="spellEnd"/>
      <w:proofErr w:type="gramEnd"/>
      <w:r>
        <w:rPr>
          <w:rFonts w:ascii="Consolas" w:hAnsi="Consolas" w:cs="Consolas"/>
          <w:color w:val="000000"/>
          <w:sz w:val="19"/>
          <w:szCs w:val="19"/>
        </w:rPr>
        <w:t>(s =&gt; s.ID == id).</w:t>
      </w:r>
      <w:proofErr w:type="spellStart"/>
      <w:r>
        <w:rPr>
          <w:rFonts w:ascii="Consolas" w:hAnsi="Consolas" w:cs="Consolas"/>
          <w:color w:val="000000"/>
          <w:sz w:val="19"/>
          <w:szCs w:val="19"/>
        </w:rPr>
        <w:t>FirstOrDefault</w:t>
      </w:r>
      <w:proofErr w:type="spellEnd"/>
      <w:r>
        <w:rPr>
          <w:rFonts w:ascii="Consolas" w:hAnsi="Consolas" w:cs="Consolas"/>
          <w:color w:val="000000"/>
          <w:sz w:val="19"/>
          <w:szCs w:val="19"/>
        </w:rPr>
        <w:t>();</w:t>
      </w:r>
    </w:p>
    <w:p w14:paraId="2F0B9ABF"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xisting == </w:t>
      </w:r>
      <w:r>
        <w:rPr>
          <w:rFonts w:ascii="Consolas" w:hAnsi="Consolas" w:cs="Consolas"/>
          <w:color w:val="0000FF"/>
          <w:sz w:val="19"/>
          <w:szCs w:val="19"/>
        </w:rPr>
        <w:t>null</w:t>
      </w:r>
      <w:r>
        <w:rPr>
          <w:rFonts w:ascii="Consolas" w:hAnsi="Consolas" w:cs="Consolas"/>
          <w:color w:val="000000"/>
          <w:sz w:val="19"/>
          <w:szCs w:val="19"/>
        </w:rPr>
        <w:t>)</w:t>
      </w:r>
    </w:p>
    <w:p w14:paraId="6B3C69BA"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E455"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Add</w:t>
      </w:r>
      <w:proofErr w:type="spellEnd"/>
      <w:proofErr w:type="gramEnd"/>
      <w:r>
        <w:rPr>
          <w:rFonts w:ascii="Consolas" w:hAnsi="Consolas" w:cs="Consolas"/>
          <w:color w:val="000000"/>
          <w:sz w:val="19"/>
          <w:szCs w:val="19"/>
        </w:rPr>
        <w:t>(value);</w:t>
      </w:r>
    </w:p>
    <w:p w14:paraId="283449C0"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FE1F6A"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48082F73"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11380C"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RemoveAll</w:t>
      </w:r>
      <w:proofErr w:type="spellEnd"/>
      <w:proofErr w:type="gramEnd"/>
      <w:r>
        <w:rPr>
          <w:rFonts w:ascii="Consolas" w:hAnsi="Consolas" w:cs="Consolas"/>
          <w:color w:val="000000"/>
          <w:sz w:val="19"/>
          <w:szCs w:val="19"/>
        </w:rPr>
        <w:t>(s =&gt; s.ID == id);</w:t>
      </w:r>
    </w:p>
    <w:p w14:paraId="18A02C6F"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Add</w:t>
      </w:r>
      <w:proofErr w:type="spellEnd"/>
      <w:proofErr w:type="gramEnd"/>
      <w:r>
        <w:rPr>
          <w:rFonts w:ascii="Consolas" w:hAnsi="Consolas" w:cs="Consolas"/>
          <w:color w:val="000000"/>
          <w:sz w:val="19"/>
          <w:szCs w:val="19"/>
        </w:rPr>
        <w:t>(value);</w:t>
      </w:r>
    </w:p>
    <w:p w14:paraId="53D54C67"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8E10075" w14:textId="77777777" w:rsidR="00353FD8" w:rsidRDefault="00353FD8" w:rsidP="00353FD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Sav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4A4A5AFF" w14:textId="2ADB57B4" w:rsidR="00353FD8" w:rsidRDefault="00353FD8" w:rsidP="00353FD8">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Put method</w:t>
      </w:r>
    </w:p>
    <w:p w14:paraId="73EFB466" w14:textId="089701B5" w:rsidR="00D27F66" w:rsidRDefault="00D27F66" w:rsidP="00773B5B">
      <w:pPr>
        <w:pStyle w:val="Heading4"/>
      </w:pPr>
      <w:r>
        <w:t>Delete “</w:t>
      </w:r>
      <w:r w:rsidRPr="00D27F66">
        <w:rPr>
          <w:u w:val="single"/>
        </w:rPr>
        <w:t>D</w:t>
      </w:r>
      <w:r>
        <w:t>elete”</w:t>
      </w:r>
    </w:p>
    <w:p w14:paraId="69323AAA" w14:textId="43CBE913" w:rsidR="00F3060C" w:rsidRDefault="00D27F66" w:rsidP="00F3060C">
      <w:pPr>
        <w:pStyle w:val="Paragraph"/>
      </w:pPr>
      <w:r>
        <w:t>Th</w:t>
      </w:r>
      <w:r w:rsidR="008B6D03">
        <w:t xml:space="preserve">e Delete method simply loads the Datastore into temporary memory </w:t>
      </w:r>
      <w:proofErr w:type="spellStart"/>
      <w:r w:rsidR="008B6D03">
        <w:t>StudentList</w:t>
      </w:r>
      <w:proofErr w:type="spellEnd"/>
      <w:r w:rsidR="008B6D03">
        <w:t xml:space="preserve"> and queries the list to find all the Student objects that match the HTTP Request Student id. If there are no matching records to delete, it does not pass an exception or do anything other than return. Otherwise, the method removes all </w:t>
      </w:r>
      <w:r w:rsidR="008D52CF">
        <w:t>occurrences</w:t>
      </w:r>
      <w:r w:rsidR="008B6D03">
        <w:t xml:space="preserve"> of Student objects in the List that match the predicate of having the Student id record match the HTTP Request parameter.   </w:t>
      </w:r>
    </w:p>
    <w:p w14:paraId="69652006"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678A7586"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Delete</w:t>
      </w:r>
    </w:p>
    <w:p w14:paraId="45CB7AC2"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Delete will remove a Student record that has the matching </w:t>
      </w:r>
    </w:p>
    <w:p w14:paraId="2A313F97"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ID but it will not fail if the ID is non-existent</w:t>
      </w:r>
    </w:p>
    <w:p w14:paraId="3E6158E6"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379C4F9D"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id</w:t>
      </w:r>
      <w:r>
        <w:rPr>
          <w:rFonts w:ascii="Consolas" w:hAnsi="Consolas" w:cs="Consolas"/>
          <w:color w:val="808080"/>
          <w:sz w:val="19"/>
          <w:szCs w:val="19"/>
        </w:rPr>
        <w:t>"&gt;</w:t>
      </w:r>
      <w:r>
        <w:rPr>
          <w:rFonts w:ascii="Consolas" w:hAnsi="Consolas" w:cs="Consolas"/>
          <w:color w:val="008000"/>
          <w:sz w:val="19"/>
          <w:szCs w:val="19"/>
        </w:rPr>
        <w:t>(integer) id of the student</w:t>
      </w:r>
      <w:r>
        <w:rPr>
          <w:rFonts w:ascii="Consolas" w:hAnsi="Consolas" w:cs="Consolas"/>
          <w:color w:val="808080"/>
          <w:sz w:val="19"/>
          <w:szCs w:val="19"/>
        </w:rPr>
        <w:t>&lt;/param&gt;</w:t>
      </w:r>
    </w:p>
    <w:p w14:paraId="02A70EA2"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Delete(</w:t>
      </w:r>
      <w:proofErr w:type="gramEnd"/>
      <w:r>
        <w:rPr>
          <w:rFonts w:ascii="Consolas" w:hAnsi="Consolas" w:cs="Consolas"/>
          <w:color w:val="0000FF"/>
          <w:sz w:val="19"/>
          <w:szCs w:val="19"/>
        </w:rPr>
        <w:t>int</w:t>
      </w:r>
      <w:r>
        <w:rPr>
          <w:rFonts w:ascii="Consolas" w:hAnsi="Consolas" w:cs="Consolas"/>
          <w:color w:val="000000"/>
          <w:sz w:val="19"/>
          <w:szCs w:val="19"/>
        </w:rPr>
        <w:t xml:space="preserve"> id)</w:t>
      </w:r>
    </w:p>
    <w:p w14:paraId="5DE91319"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8E9367"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ata = </w:t>
      </w:r>
      <w:proofErr w:type="spellStart"/>
      <w:r>
        <w:rPr>
          <w:rFonts w:ascii="Consolas" w:hAnsi="Consolas" w:cs="Consolas"/>
          <w:color w:val="000000"/>
          <w:sz w:val="19"/>
          <w:szCs w:val="19"/>
        </w:rPr>
        <w:t>StudentList.Load</w:t>
      </w:r>
      <w:proofErr w:type="spell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65B9C7C8"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existing = </w:t>
      </w:r>
      <w:proofErr w:type="spellStart"/>
      <w:proofErr w:type="gramStart"/>
      <w:r>
        <w:rPr>
          <w:rFonts w:ascii="Consolas" w:hAnsi="Consolas" w:cs="Consolas"/>
          <w:color w:val="000000"/>
          <w:sz w:val="19"/>
          <w:szCs w:val="19"/>
        </w:rPr>
        <w:t>data.Where</w:t>
      </w:r>
      <w:proofErr w:type="spellEnd"/>
      <w:proofErr w:type="gramEnd"/>
      <w:r>
        <w:rPr>
          <w:rFonts w:ascii="Consolas" w:hAnsi="Consolas" w:cs="Consolas"/>
          <w:color w:val="000000"/>
          <w:sz w:val="19"/>
          <w:szCs w:val="19"/>
        </w:rPr>
        <w:t>(s =&gt; s.ID == id).</w:t>
      </w:r>
      <w:proofErr w:type="spellStart"/>
      <w:r>
        <w:rPr>
          <w:rFonts w:ascii="Consolas" w:hAnsi="Consolas" w:cs="Consolas"/>
          <w:color w:val="000000"/>
          <w:sz w:val="19"/>
          <w:szCs w:val="19"/>
        </w:rPr>
        <w:t>FirstOrDefault</w:t>
      </w:r>
      <w:proofErr w:type="spellEnd"/>
      <w:r>
        <w:rPr>
          <w:rFonts w:ascii="Consolas" w:hAnsi="Consolas" w:cs="Consolas"/>
          <w:color w:val="000000"/>
          <w:sz w:val="19"/>
          <w:szCs w:val="19"/>
        </w:rPr>
        <w:t>();</w:t>
      </w:r>
    </w:p>
    <w:p w14:paraId="23323D0B"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existing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14:paraId="595C8C5C"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819C8F"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RemoveAll</w:t>
      </w:r>
      <w:proofErr w:type="spellEnd"/>
      <w:proofErr w:type="gramEnd"/>
      <w:r>
        <w:rPr>
          <w:rFonts w:ascii="Consolas" w:hAnsi="Consolas" w:cs="Consolas"/>
          <w:color w:val="000000"/>
          <w:sz w:val="19"/>
          <w:szCs w:val="19"/>
        </w:rPr>
        <w:t>(s =&gt; s.ID == id);</w:t>
      </w:r>
    </w:p>
    <w:p w14:paraId="5D5FEC72"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FEAABB" w14:textId="77777777" w:rsidR="008B6D03" w:rsidRDefault="008B6D03" w:rsidP="008B6D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Sav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FilePath</w:t>
      </w:r>
      <w:proofErr w:type="spellEnd"/>
      <w:r>
        <w:rPr>
          <w:rFonts w:ascii="Consolas" w:hAnsi="Consolas" w:cs="Consolas"/>
          <w:color w:val="000000"/>
          <w:sz w:val="19"/>
          <w:szCs w:val="19"/>
        </w:rPr>
        <w:t>);</w:t>
      </w:r>
    </w:p>
    <w:p w14:paraId="13F5790A" w14:textId="1BE88F31" w:rsidR="008B6D03" w:rsidRDefault="008B6D03" w:rsidP="008B6D03">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method</w:t>
      </w:r>
    </w:p>
    <w:p w14:paraId="465F4308" w14:textId="256BC93E" w:rsidR="00F3060C" w:rsidRDefault="00F3060C" w:rsidP="00F3060C">
      <w:pPr>
        <w:pStyle w:val="Heading2"/>
      </w:pPr>
      <w:r>
        <w:t>Web API Client “Tester to Service” Console Application</w:t>
      </w:r>
    </w:p>
    <w:p w14:paraId="59B63C24" w14:textId="1480834F" w:rsidR="00F3060C" w:rsidRDefault="007554A0" w:rsidP="00F3060C">
      <w:pPr>
        <w:pStyle w:val="Paragraph"/>
      </w:pPr>
      <w:r>
        <w:t xml:space="preserve">A simple console application was created to test the Student ASP.NET Web API service capabilities. The Student ASP.NET Web API publishes a help page in the project build settings that make public the available API methods and instructions on how to consume it (see Demo section). </w:t>
      </w:r>
      <w:r w:rsidR="00CE5EC4">
        <w:t xml:space="preserve">The purpose of the client was to test consumption of all the available methods in the Web API. </w:t>
      </w:r>
      <w:r w:rsidR="003F38C6">
        <w:t>The client console “tester” application project code is available on GitHub here [].</w:t>
      </w:r>
    </w:p>
    <w:p w14:paraId="77CE0F7F" w14:textId="453D3F67" w:rsidR="00F3060C" w:rsidRDefault="00F3060C" w:rsidP="00F3060C">
      <w:pPr>
        <w:pStyle w:val="Heading3"/>
      </w:pPr>
      <w:r>
        <w:t>Client Local Data Models</w:t>
      </w:r>
    </w:p>
    <w:p w14:paraId="095D0B49" w14:textId="7DF663DB" w:rsidR="00F3060C" w:rsidRDefault="00572B9C" w:rsidP="00F3060C">
      <w:pPr>
        <w:pStyle w:val="Paragraph"/>
      </w:pPr>
      <w:r>
        <w:t>The client “tester” application ha</w:t>
      </w:r>
      <w:r w:rsidR="0072623F">
        <w:t>s</w:t>
      </w:r>
      <w:r>
        <w:t xml:space="preserve"> local data models, very similar to the server side, to know how a Student class data model </w:t>
      </w:r>
      <w:r w:rsidR="0072623F">
        <w:t>is</w:t>
      </w:r>
      <w:r>
        <w:t xml:space="preserve"> structured. In </w:t>
      </w:r>
      <w:r w:rsidR="0072623F">
        <w:t>addition,</w:t>
      </w:r>
      <w:r>
        <w:t xml:space="preserve"> several other “helper” classes are discussed. </w:t>
      </w:r>
    </w:p>
    <w:p w14:paraId="6B9ED47D" w14:textId="70349A74" w:rsidR="00E73573" w:rsidRDefault="00E73573" w:rsidP="00BB5AFE">
      <w:pPr>
        <w:pStyle w:val="Heading4"/>
      </w:pPr>
      <w:r>
        <w:t>Student</w:t>
      </w:r>
    </w:p>
    <w:p w14:paraId="2D16462F" w14:textId="17F62C68" w:rsidR="00E73573" w:rsidRDefault="00E73573" w:rsidP="00F3060C">
      <w:pPr>
        <w:pStyle w:val="Paragraph"/>
      </w:pPr>
      <w:r>
        <w:t>Th</w:t>
      </w:r>
      <w:r w:rsidR="00B40EFD">
        <w:t xml:space="preserve">e Student class data model is available on the client side so it knows how to consume the Student objects it sends/receives to the service. This class also has overridden its </w:t>
      </w:r>
      <w:proofErr w:type="gramStart"/>
      <w:r w:rsidR="00B40EFD">
        <w:t>ToString(</w:t>
      </w:r>
      <w:proofErr w:type="gramEnd"/>
      <w:r w:rsidR="00B40EFD">
        <w:t xml:space="preserve">) to return all the object properties in one formatted string. </w:t>
      </w:r>
      <w:r w:rsidR="00B40EFD" w:rsidRPr="00B40EFD">
        <w:t>Note: XML serialization/deserialization was not done on the client site so the attributes are removed.</w:t>
      </w:r>
      <w:r w:rsidR="00B40EFD">
        <w:t xml:space="preserve"> </w:t>
      </w:r>
      <w:r w:rsidR="00822413">
        <w:t xml:space="preserve">The code for the Student class is available in the client project on GitHub here []. </w:t>
      </w:r>
    </w:p>
    <w:p w14:paraId="01123F8A"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41C3E2A"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89B178"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Formatted for brevity...</w:t>
      </w:r>
    </w:p>
    <w:p w14:paraId="4F6A1043"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proofErr w:type="spellStart"/>
      <w:r>
        <w:rPr>
          <w:rFonts w:ascii="Consolas" w:hAnsi="Consolas" w:cs="Consolas"/>
          <w:color w:val="2B91AF"/>
          <w:sz w:val="19"/>
          <w:szCs w:val="19"/>
        </w:rPr>
        <w:t>GradeEnum</w:t>
      </w:r>
      <w:proofErr w:type="spellEnd"/>
    </w:p>
    <w:p w14:paraId="32FEBD65"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B4AA79"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PreSchool</w:t>
      </w:r>
      <w:proofErr w:type="spellEnd"/>
      <w:r>
        <w:rPr>
          <w:rFonts w:ascii="Consolas" w:hAnsi="Consolas" w:cs="Consolas"/>
          <w:color w:val="000000"/>
          <w:sz w:val="19"/>
          <w:szCs w:val="19"/>
        </w:rPr>
        <w:t xml:space="preserve"> = -1, Kindergarten = 0, First = 1, Second,</w:t>
      </w:r>
    </w:p>
    <w:p w14:paraId="3AFCDB8B"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ird, Fourth, Fifth, Sixth,</w:t>
      </w:r>
    </w:p>
    <w:p w14:paraId="117F3971"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venth, Eighth, Freshmen, Sophomore,</w:t>
      </w:r>
    </w:p>
    <w:p w14:paraId="58CB64A3"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unior, Senior, College</w:t>
      </w:r>
    </w:p>
    <w:p w14:paraId="0DE0B116"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F653BB"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p>
    <w:p w14:paraId="27F73CB9"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2E14E90"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88FBD7C"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Nam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D65095A"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ateTime DOB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18248A3B"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000000"/>
          <w:sz w:val="19"/>
          <w:szCs w:val="19"/>
        </w:rPr>
        <w:t xml:space="preserve"> GPA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CD7A651"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GradeEnum</w:t>
      </w:r>
      <w:proofErr w:type="spellEnd"/>
      <w:r>
        <w:rPr>
          <w:rFonts w:ascii="Consolas" w:hAnsi="Consolas" w:cs="Consolas"/>
          <w:color w:val="000000"/>
          <w:sz w:val="19"/>
          <w:szCs w:val="19"/>
        </w:rPr>
        <w:t xml:space="preserve"> Grad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1443B3"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gramStart"/>
      <w:r>
        <w:rPr>
          <w:rFonts w:ascii="Consolas" w:hAnsi="Consolas" w:cs="Consolas"/>
          <w:color w:val="000000"/>
          <w:sz w:val="19"/>
          <w:szCs w:val="19"/>
        </w:rPr>
        <w:t>ToString(</w:t>
      </w:r>
      <w:proofErr w:type="gramEnd"/>
      <w:r>
        <w:rPr>
          <w:rFonts w:ascii="Consolas" w:hAnsi="Consolas" w:cs="Consolas"/>
          <w:color w:val="000000"/>
          <w:sz w:val="19"/>
          <w:szCs w:val="19"/>
        </w:rPr>
        <w:t>)</w:t>
      </w:r>
    </w:p>
    <w:p w14:paraId="0C75EE71"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49124F"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string</w:t>
      </w:r>
      <w:r>
        <w:rPr>
          <w:rFonts w:ascii="Consolas" w:hAnsi="Consolas" w:cs="Consolas"/>
          <w:color w:val="000000"/>
          <w:sz w:val="19"/>
          <w:szCs w:val="19"/>
        </w:rPr>
        <w:t>.Format</w:t>
      </w:r>
      <w:proofErr w:type="spellEnd"/>
      <w:proofErr w:type="gramEnd"/>
      <w:r>
        <w:rPr>
          <w:rFonts w:ascii="Consolas" w:hAnsi="Consolas" w:cs="Consolas"/>
          <w:color w:val="000000"/>
          <w:sz w:val="19"/>
          <w:szCs w:val="19"/>
        </w:rPr>
        <w:t>(</w:t>
      </w:r>
    </w:p>
    <w:p w14:paraId="45502F73"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0:000-00-0000} {</w:t>
      </w:r>
      <w:proofErr w:type="gramStart"/>
      <w:r>
        <w:rPr>
          <w:rFonts w:ascii="Consolas" w:hAnsi="Consolas" w:cs="Consolas"/>
          <w:color w:val="A31515"/>
          <w:sz w:val="19"/>
          <w:szCs w:val="19"/>
        </w:rPr>
        <w:t>1,-</w:t>
      </w:r>
      <w:proofErr w:type="gramEnd"/>
      <w:r>
        <w:rPr>
          <w:rFonts w:ascii="Consolas" w:hAnsi="Consolas" w:cs="Consolas"/>
          <w:color w:val="A31515"/>
          <w:sz w:val="19"/>
          <w:szCs w:val="19"/>
        </w:rPr>
        <w:t>20} {2,-15} {3:yyyy-MM-dd} {4,-12} {5:0.000}"</w:t>
      </w:r>
      <w:r>
        <w:rPr>
          <w:rFonts w:ascii="Consolas" w:hAnsi="Consolas" w:cs="Consolas"/>
          <w:color w:val="000000"/>
          <w:sz w:val="19"/>
          <w:szCs w:val="19"/>
        </w:rPr>
        <w:t>,</w:t>
      </w:r>
    </w:p>
    <w:p w14:paraId="303924F2"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D,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FirstName, DOB, Grade, GPA);</w:t>
      </w:r>
    </w:p>
    <w:p w14:paraId="1B4B2D69" w14:textId="77777777" w:rsidR="00B40EFD" w:rsidRDefault="00B40EFD" w:rsidP="00B40E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FD3BF8" w14:textId="2E19D24A" w:rsidR="00B40EFD" w:rsidRDefault="00B40EFD" w:rsidP="00B40EFD">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class</w:t>
      </w:r>
    </w:p>
    <w:p w14:paraId="1E3A548D" w14:textId="6BDDE47A" w:rsidR="00E73573" w:rsidRDefault="00E73573" w:rsidP="00BB5AFE">
      <w:pPr>
        <w:pStyle w:val="Heading4"/>
      </w:pPr>
      <w:proofErr w:type="spellStart"/>
      <w:r>
        <w:t>Enums</w:t>
      </w:r>
      <w:proofErr w:type="spellEnd"/>
    </w:p>
    <w:p w14:paraId="2E8189D5" w14:textId="78F909C6" w:rsidR="008466CB" w:rsidRDefault="00E73573" w:rsidP="00F3060C">
      <w:pPr>
        <w:pStyle w:val="Paragraph"/>
      </w:pPr>
      <w:r>
        <w:t>Th</w:t>
      </w:r>
      <w:r w:rsidR="008466CB">
        <w:t xml:space="preserve">e </w:t>
      </w:r>
      <w:proofErr w:type="spellStart"/>
      <w:r w:rsidR="008466CB">
        <w:t>Enums</w:t>
      </w:r>
      <w:proofErr w:type="spellEnd"/>
      <w:r w:rsidR="008466CB">
        <w:t xml:space="preserve"> data model class just lists the different types of serialization modes this project supports</w:t>
      </w:r>
      <w:r w:rsidR="00657506">
        <w:t xml:space="preserve"> (xml and json) and he</w:t>
      </w:r>
      <w:r w:rsidR="00EE6EB6">
        <w:t xml:space="preserve">lps to </w:t>
      </w:r>
      <w:r w:rsidR="00657506">
        <w:t>encapsulate and simplify the Web API Request/Response processing as explained under the Helper Classes</w:t>
      </w:r>
      <w:r w:rsidR="00EE6EB6">
        <w:t>* section</w:t>
      </w:r>
      <w:r w:rsidR="00657506">
        <w:t xml:space="preserve">. </w:t>
      </w:r>
      <w:r w:rsidR="008466CB">
        <w:t xml:space="preserve">The code for the </w:t>
      </w:r>
      <w:proofErr w:type="spellStart"/>
      <w:r w:rsidR="008466CB">
        <w:t>Enums</w:t>
      </w:r>
      <w:proofErr w:type="spellEnd"/>
      <w:r w:rsidR="008466CB">
        <w:t xml:space="preserve"> class is available in the client project on GitHub here [].</w:t>
      </w:r>
    </w:p>
    <w:p w14:paraId="30D28D08"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For a list of common http application content types:</w:t>
      </w:r>
    </w:p>
    <w:p w14:paraId="18792E98"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http://en.wikipedia.org/wiki/Internet_media_type#List_of_common_media_types</w:t>
      </w:r>
    </w:p>
    <w:p w14:paraId="7BFD4A04"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proofErr w:type="spellStart"/>
      <w:r>
        <w:rPr>
          <w:rFonts w:ascii="Consolas" w:hAnsi="Consolas" w:cs="Consolas"/>
          <w:color w:val="2B91AF"/>
          <w:sz w:val="19"/>
          <w:szCs w:val="19"/>
        </w:rPr>
        <w:t>SerializationModesEnum</w:t>
      </w:r>
      <w:proofErr w:type="spellEnd"/>
    </w:p>
    <w:p w14:paraId="3F0D82A0"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45901AE"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Undefined = 0,</w:t>
      </w:r>
    </w:p>
    <w:p w14:paraId="65A2239C"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ml = 1,</w:t>
      </w:r>
    </w:p>
    <w:p w14:paraId="183D08BE" w14:textId="77777777" w:rsidR="008466CB" w:rsidRDefault="008466CB" w:rsidP="008466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Json = 2</w:t>
      </w:r>
    </w:p>
    <w:p w14:paraId="78E4632A" w14:textId="7885182B" w:rsidR="008466CB" w:rsidRDefault="008466CB" w:rsidP="008466CB">
      <w:pPr>
        <w:pStyle w:val="Paragraph"/>
      </w:pPr>
      <w:r>
        <w:rPr>
          <w:rFonts w:ascii="Consolas" w:hAnsi="Consolas" w:cs="Consolas"/>
          <w:color w:val="000000"/>
          <w:sz w:val="19"/>
          <w:szCs w:val="19"/>
        </w:rPr>
        <w:tab/>
        <w:t>}</w:t>
      </w:r>
    </w:p>
    <w:p w14:paraId="38A3B40A" w14:textId="687B4880" w:rsidR="00E73573" w:rsidRDefault="00E73573" w:rsidP="00BB5AFE">
      <w:pPr>
        <w:pStyle w:val="Heading4"/>
      </w:pPr>
      <w:proofErr w:type="spellStart"/>
      <w:r>
        <w:t>HttpResults</w:t>
      </w:r>
      <w:proofErr w:type="spellEnd"/>
    </w:p>
    <w:p w14:paraId="5C99549A" w14:textId="6D7C4E8E" w:rsidR="00E73573" w:rsidRDefault="00EE6EB6" w:rsidP="00F3060C">
      <w:pPr>
        <w:pStyle w:val="Paragraph"/>
      </w:pPr>
      <w:r>
        <w:t xml:space="preserve">The </w:t>
      </w:r>
      <w:proofErr w:type="spellStart"/>
      <w:r>
        <w:t>HttpResults</w:t>
      </w:r>
      <w:proofErr w:type="spellEnd"/>
      <w:r>
        <w:t xml:space="preserve"> </w:t>
      </w:r>
      <w:r w:rsidR="00AA645F">
        <w:t xml:space="preserve">data model class </w:t>
      </w:r>
      <w:r>
        <w:t xml:space="preserve">helps to encapsulate and simplify the Web API Response processing as explained under the Helper Classes* section. </w:t>
      </w:r>
      <w:r w:rsidR="00657506">
        <w:t xml:space="preserve">The code for the </w:t>
      </w:r>
      <w:proofErr w:type="spellStart"/>
      <w:r>
        <w:t>HttpResults</w:t>
      </w:r>
      <w:proofErr w:type="spellEnd"/>
      <w:r w:rsidR="00657506">
        <w:t xml:space="preserve"> class is available in the client project on GitHub here [].</w:t>
      </w:r>
    </w:p>
    <w:p w14:paraId="7A0D8A8C"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HttpResults</w:t>
      </w:r>
      <w:proofErr w:type="spellEnd"/>
      <w:r>
        <w:rPr>
          <w:rFonts w:ascii="Consolas" w:hAnsi="Consolas" w:cs="Consolas"/>
          <w:color w:val="000000"/>
          <w:sz w:val="19"/>
          <w:szCs w:val="19"/>
        </w:rPr>
        <w:t>&lt;</w:t>
      </w:r>
      <w:proofErr w:type="spellStart"/>
      <w:r>
        <w:rPr>
          <w:rFonts w:ascii="Consolas" w:hAnsi="Consolas" w:cs="Consolas"/>
          <w:color w:val="2B91AF"/>
          <w:sz w:val="19"/>
          <w:szCs w:val="19"/>
        </w:rPr>
        <w:t>OutputType</w:t>
      </w:r>
      <w:proofErr w:type="spellEnd"/>
      <w:r>
        <w:rPr>
          <w:rFonts w:ascii="Consolas" w:hAnsi="Consolas" w:cs="Consolas"/>
          <w:color w:val="000000"/>
          <w:sz w:val="19"/>
          <w:szCs w:val="19"/>
        </w:rPr>
        <w:t>&gt;</w:t>
      </w:r>
    </w:p>
    <w:p w14:paraId="748913B1"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9C570CD"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HttpStatusC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68539EC"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Error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00BD738"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OutputType</w:t>
      </w:r>
      <w:proofErr w:type="spellEnd"/>
      <w:r>
        <w:rPr>
          <w:rFonts w:ascii="Consolas" w:hAnsi="Consolas" w:cs="Consolas"/>
          <w:color w:val="000000"/>
          <w:sz w:val="19"/>
          <w:szCs w:val="19"/>
        </w:rPr>
        <w:t xml:space="preserve"> Result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14C59EE"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RawData</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r>
        <w:rPr>
          <w:rFonts w:ascii="Consolas" w:hAnsi="Consolas" w:cs="Consolas"/>
          <w:color w:val="0000FF"/>
          <w:sz w:val="19"/>
          <w:szCs w:val="19"/>
        </w:rPr>
        <w:t>get</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7922F073"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p>
    <w:p w14:paraId="4C6F68AF"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ttpResult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HttpStatusC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OutputType</w:t>
      </w:r>
      <w:proofErr w:type="spellEnd"/>
      <w:r>
        <w:rPr>
          <w:rFonts w:ascii="Consolas" w:hAnsi="Consolas" w:cs="Consolas"/>
          <w:color w:val="000000"/>
          <w:sz w:val="19"/>
          <w:szCs w:val="19"/>
        </w:rPr>
        <w:t xml:space="preserve"> result)</w:t>
      </w:r>
    </w:p>
    <w:p w14:paraId="690FD39E"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650A2"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w:t>
      </w:r>
    </w:p>
    <w:p w14:paraId="01C0107A"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sult = result;</w:t>
      </w:r>
    </w:p>
    <w:p w14:paraId="4044BF95"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7697DE"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p>
    <w:p w14:paraId="68ACD6DE"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ttpResult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HttpStatusCod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error)</w:t>
      </w:r>
    </w:p>
    <w:p w14:paraId="49BBFDD5"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C059F88"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w:t>
      </w:r>
    </w:p>
    <w:p w14:paraId="0EC6055E"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Error = error;</w:t>
      </w:r>
    </w:p>
    <w:p w14:paraId="5DC89C45" w14:textId="77777777" w:rsidR="00657506" w:rsidRDefault="00657506" w:rsidP="0065750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1F74DE" w14:textId="741FFAF3" w:rsidR="00657506" w:rsidRDefault="00657506" w:rsidP="00657506">
      <w:pPr>
        <w:pStyle w:val="Paragraph"/>
      </w:pPr>
      <w:r>
        <w:rPr>
          <w:rFonts w:ascii="Consolas" w:hAnsi="Consolas" w:cs="Consolas"/>
          <w:color w:val="000000"/>
          <w:sz w:val="19"/>
          <w:szCs w:val="19"/>
        </w:rPr>
        <w:t xml:space="preserve">    } </w:t>
      </w:r>
      <w:r>
        <w:rPr>
          <w:rFonts w:ascii="Consolas" w:hAnsi="Consolas" w:cs="Consolas"/>
          <w:color w:val="008000"/>
          <w:sz w:val="19"/>
          <w:szCs w:val="19"/>
        </w:rPr>
        <w:t>// end of class</w:t>
      </w:r>
    </w:p>
    <w:p w14:paraId="373585C1" w14:textId="54A459C9" w:rsidR="00F3060C" w:rsidRDefault="00F3060C" w:rsidP="00F3060C">
      <w:pPr>
        <w:pStyle w:val="Heading3"/>
      </w:pPr>
      <w:r>
        <w:t>Helper Classes</w:t>
      </w:r>
      <w:r w:rsidR="00EE6EB6">
        <w:t>*</w:t>
      </w:r>
    </w:p>
    <w:p w14:paraId="41DA5080" w14:textId="2E02B544" w:rsidR="00F3060C" w:rsidRDefault="00EA3E3F" w:rsidP="00145C44">
      <w:pPr>
        <w:pStyle w:val="Heading4"/>
      </w:pPr>
      <w:proofErr w:type="spellStart"/>
      <w:r>
        <w:t>ClientHelper</w:t>
      </w:r>
      <w:proofErr w:type="spellEnd"/>
    </w:p>
    <w:p w14:paraId="51DB6068" w14:textId="73647D8F" w:rsidR="001A4FE7" w:rsidRDefault="00EA3E3F" w:rsidP="00F3060C">
      <w:pPr>
        <w:pStyle w:val="Paragraph"/>
      </w:pPr>
      <w:r>
        <w:t xml:space="preserve">The </w:t>
      </w:r>
      <w:proofErr w:type="spellStart"/>
      <w:r>
        <w:t>ClientHelper</w:t>
      </w:r>
      <w:proofErr w:type="spellEnd"/>
      <w:r>
        <w:t xml:space="preserve"> class is a generic framework that simplifies the HTTP Request/Response processing and operations required by the client “tester” application to formally build request </w:t>
      </w:r>
      <w:r>
        <w:lastRenderedPageBreak/>
        <w:t xml:space="preserve">objects and process the responses from a service. </w:t>
      </w:r>
      <w:r w:rsidR="001A4FE7">
        <w:t xml:space="preserve">The code for the </w:t>
      </w:r>
      <w:proofErr w:type="spellStart"/>
      <w:r w:rsidR="001A4FE7">
        <w:t>ClientHelper</w:t>
      </w:r>
      <w:proofErr w:type="spellEnd"/>
      <w:r w:rsidR="001A4FE7">
        <w:t xml:space="preserve"> class is available in the client project on GitHub here [].</w:t>
      </w:r>
    </w:p>
    <w:p w14:paraId="38F0B4FD" w14:textId="5BF49A96" w:rsidR="00EA3E3F" w:rsidRDefault="000D70D6" w:rsidP="00F3060C">
      <w:pPr>
        <w:pStyle w:val="Paragraph"/>
      </w:pPr>
      <w:r>
        <w:t>A summary of the capabilities and methods are shown in the list below:</w:t>
      </w:r>
    </w:p>
    <w:p w14:paraId="5037B9F1" w14:textId="77777777" w:rsidR="00E46D40" w:rsidRDefault="00E46D40" w:rsidP="00542060">
      <w:pPr>
        <w:pStyle w:val="NoSpacing"/>
        <w:numPr>
          <w:ilvl w:val="0"/>
          <w:numId w:val="3"/>
        </w:numPr>
      </w:pPr>
      <w:r>
        <w:t xml:space="preserve">Gets an </w:t>
      </w:r>
      <w:proofErr w:type="spellStart"/>
      <w:r>
        <w:t>HttpClient</w:t>
      </w:r>
      <w:proofErr w:type="spellEnd"/>
      <w:r>
        <w:t xml:space="preserve"> object to connect to the given service URL</w:t>
      </w:r>
    </w:p>
    <w:p w14:paraId="04E54173" w14:textId="77777777" w:rsidR="00E46D40" w:rsidRDefault="00E46D40" w:rsidP="00542060">
      <w:pPr>
        <w:pStyle w:val="NoSpacing"/>
        <w:numPr>
          <w:ilvl w:val="0"/>
          <w:numId w:val="3"/>
        </w:numPr>
      </w:pPr>
      <w:r>
        <w:t>Gets the media type for the given serialization mode</w:t>
      </w:r>
    </w:p>
    <w:p w14:paraId="6A0C85A8" w14:textId="77777777" w:rsidR="00E46D40" w:rsidRDefault="00E46D40" w:rsidP="00542060">
      <w:pPr>
        <w:pStyle w:val="NoSpacing"/>
        <w:numPr>
          <w:ilvl w:val="0"/>
          <w:numId w:val="3"/>
        </w:numPr>
      </w:pPr>
      <w:r>
        <w:t>Modifies the headers to support the given serialization mode</w:t>
      </w:r>
    </w:p>
    <w:p w14:paraId="7D7076AA" w14:textId="77777777" w:rsidR="00E46D40" w:rsidRDefault="00E46D40" w:rsidP="00542060">
      <w:pPr>
        <w:pStyle w:val="NoSpacing"/>
        <w:numPr>
          <w:ilvl w:val="0"/>
          <w:numId w:val="3"/>
        </w:numPr>
      </w:pPr>
      <w:r>
        <w:t>Determines the contents of the http response message</w:t>
      </w:r>
    </w:p>
    <w:p w14:paraId="5E854287" w14:textId="77777777" w:rsidR="00E46D40" w:rsidRDefault="00E46D40" w:rsidP="00542060">
      <w:pPr>
        <w:pStyle w:val="NoSpacing"/>
        <w:numPr>
          <w:ilvl w:val="0"/>
          <w:numId w:val="3"/>
        </w:numPr>
      </w:pPr>
      <w:r>
        <w:t>Parses an Http response message</w:t>
      </w:r>
    </w:p>
    <w:p w14:paraId="39562F1A" w14:textId="77777777" w:rsidR="00E46D40" w:rsidRDefault="00E46D40" w:rsidP="00542060">
      <w:pPr>
        <w:pStyle w:val="NoSpacing"/>
        <w:numPr>
          <w:ilvl w:val="0"/>
          <w:numId w:val="3"/>
        </w:numPr>
      </w:pPr>
      <w:r>
        <w:t xml:space="preserve">Executes a GET on the given </w:t>
      </w:r>
      <w:proofErr w:type="spellStart"/>
      <w:r>
        <w:t>Url</w:t>
      </w:r>
      <w:proofErr w:type="spellEnd"/>
    </w:p>
    <w:p w14:paraId="3A59CE2A" w14:textId="77777777" w:rsidR="00E46D40" w:rsidRDefault="00E46D40" w:rsidP="00542060">
      <w:pPr>
        <w:pStyle w:val="NoSpacing"/>
        <w:numPr>
          <w:ilvl w:val="0"/>
          <w:numId w:val="3"/>
        </w:numPr>
      </w:pPr>
      <w:r>
        <w:t xml:space="preserve">Executes an HTTP method on the given </w:t>
      </w:r>
      <w:proofErr w:type="spellStart"/>
      <w:r>
        <w:t>Url</w:t>
      </w:r>
      <w:proofErr w:type="spellEnd"/>
    </w:p>
    <w:p w14:paraId="2246F34E" w14:textId="77777777" w:rsidR="00E46D40" w:rsidRDefault="00E46D40" w:rsidP="00542060">
      <w:pPr>
        <w:pStyle w:val="NoSpacing"/>
        <w:numPr>
          <w:ilvl w:val="0"/>
          <w:numId w:val="3"/>
        </w:numPr>
      </w:pPr>
      <w:r>
        <w:t xml:space="preserve">Executes a POST on the given </w:t>
      </w:r>
      <w:proofErr w:type="spellStart"/>
      <w:r>
        <w:t>Url</w:t>
      </w:r>
      <w:proofErr w:type="spellEnd"/>
    </w:p>
    <w:p w14:paraId="16F0CD35" w14:textId="77777777" w:rsidR="00E46D40" w:rsidRDefault="00E46D40" w:rsidP="00542060">
      <w:pPr>
        <w:pStyle w:val="NoSpacing"/>
        <w:numPr>
          <w:ilvl w:val="0"/>
          <w:numId w:val="3"/>
        </w:numPr>
      </w:pPr>
      <w:r>
        <w:t xml:space="preserve">Executes a PUT on the given </w:t>
      </w:r>
      <w:proofErr w:type="spellStart"/>
      <w:r>
        <w:t>Url</w:t>
      </w:r>
      <w:proofErr w:type="spellEnd"/>
    </w:p>
    <w:p w14:paraId="2EFD23E0" w14:textId="77777777" w:rsidR="00E46D40" w:rsidRDefault="00E46D40" w:rsidP="00542060">
      <w:pPr>
        <w:pStyle w:val="NoSpacing"/>
        <w:numPr>
          <w:ilvl w:val="0"/>
          <w:numId w:val="3"/>
        </w:numPr>
      </w:pPr>
      <w:r>
        <w:t xml:space="preserve">Executes a DELETE on the given </w:t>
      </w:r>
      <w:proofErr w:type="spellStart"/>
      <w:r>
        <w:t>Url</w:t>
      </w:r>
      <w:proofErr w:type="spellEnd"/>
    </w:p>
    <w:p w14:paraId="06CEF7E5" w14:textId="0E9437C2" w:rsidR="00E46D40" w:rsidRDefault="00E46D40" w:rsidP="00542060">
      <w:pPr>
        <w:pStyle w:val="NoSpacing"/>
        <w:numPr>
          <w:ilvl w:val="0"/>
          <w:numId w:val="3"/>
        </w:numPr>
      </w:pPr>
      <w:r>
        <w:t xml:space="preserve">Executes a DELETE on the given </w:t>
      </w:r>
      <w:proofErr w:type="spellStart"/>
      <w:r>
        <w:t>Url</w:t>
      </w:r>
      <w:proofErr w:type="spellEnd"/>
      <w:r>
        <w:t xml:space="preserve"> without header inputs or outputs</w:t>
      </w:r>
    </w:p>
    <w:p w14:paraId="672BBB7B" w14:textId="77777777" w:rsidR="00DC472F" w:rsidRDefault="00DC472F" w:rsidP="00DC472F">
      <w:pPr>
        <w:pStyle w:val="NoSpacing"/>
        <w:ind w:left="720"/>
      </w:pPr>
    </w:p>
    <w:p w14:paraId="2C65B671" w14:textId="39B68190" w:rsidR="00542060" w:rsidRPr="007B1429" w:rsidRDefault="00542060" w:rsidP="00542060">
      <w:pPr>
        <w:pStyle w:val="Paragraph"/>
        <w:rPr>
          <w:i/>
        </w:rPr>
      </w:pPr>
      <w:r w:rsidRPr="007B1429">
        <w:rPr>
          <w:i/>
        </w:rPr>
        <w:t xml:space="preserve">Note: </w:t>
      </w:r>
      <w:r w:rsidR="00DC472F" w:rsidRPr="007B1429">
        <w:rPr>
          <w:i/>
        </w:rPr>
        <w:t>I did not develop this</w:t>
      </w:r>
      <w:r w:rsidR="005004DF" w:rsidRPr="007B1429">
        <w:rPr>
          <w:i/>
        </w:rPr>
        <w:t xml:space="preserve"> </w:t>
      </w:r>
      <w:proofErr w:type="spellStart"/>
      <w:r w:rsidR="005004DF" w:rsidRPr="007B1429">
        <w:rPr>
          <w:i/>
        </w:rPr>
        <w:t>ClientHelper</w:t>
      </w:r>
      <w:proofErr w:type="spellEnd"/>
      <w:r w:rsidR="00DC472F" w:rsidRPr="007B1429">
        <w:rPr>
          <w:i/>
        </w:rPr>
        <w:t xml:space="preserve"> class nor the supporting data model classes (</w:t>
      </w:r>
      <w:proofErr w:type="spellStart"/>
      <w:r w:rsidR="00DC472F" w:rsidRPr="007B1429">
        <w:rPr>
          <w:i/>
        </w:rPr>
        <w:t>Enums</w:t>
      </w:r>
      <w:proofErr w:type="spellEnd"/>
      <w:r w:rsidR="00DC472F" w:rsidRPr="007B1429">
        <w:rPr>
          <w:i/>
        </w:rPr>
        <w:t xml:space="preserve"> and </w:t>
      </w:r>
      <w:proofErr w:type="spellStart"/>
      <w:r w:rsidR="00DC472F" w:rsidRPr="007B1429">
        <w:rPr>
          <w:i/>
        </w:rPr>
        <w:t>HttpResults</w:t>
      </w:r>
      <w:proofErr w:type="spellEnd"/>
      <w:r w:rsidR="00DC472F" w:rsidRPr="007B1429">
        <w:rPr>
          <w:i/>
        </w:rPr>
        <w:t xml:space="preserve">) for this class lab project. This class is very </w:t>
      </w:r>
      <w:r w:rsidR="000B54F1" w:rsidRPr="007B1429">
        <w:rPr>
          <w:i/>
        </w:rPr>
        <w:t xml:space="preserve">lengthy and </w:t>
      </w:r>
      <w:r w:rsidR="00DC472F" w:rsidRPr="007B1429">
        <w:rPr>
          <w:i/>
        </w:rPr>
        <w:t>complicated</w:t>
      </w:r>
      <w:r w:rsidR="000B54F1" w:rsidRPr="007B1429">
        <w:rPr>
          <w:i/>
        </w:rPr>
        <w:t xml:space="preserve">. We </w:t>
      </w:r>
      <w:r w:rsidR="00DC472F" w:rsidRPr="007B1429">
        <w:rPr>
          <w:i/>
        </w:rPr>
        <w:t xml:space="preserve">would not had been capable to code </w:t>
      </w:r>
      <w:r w:rsidR="000B54F1" w:rsidRPr="007B1429">
        <w:rPr>
          <w:i/>
        </w:rPr>
        <w:t xml:space="preserve">this </w:t>
      </w:r>
      <w:r w:rsidR="00DC472F" w:rsidRPr="007B1429">
        <w:rPr>
          <w:i/>
        </w:rPr>
        <w:t>in a week’s deadline for the class assignment. Instead, we were expected to learn about and how to utilize this framework</w:t>
      </w:r>
      <w:r w:rsidR="000B54F1" w:rsidRPr="007B1429">
        <w:rPr>
          <w:i/>
        </w:rPr>
        <w:t xml:space="preserve"> and integrate into our client application to test the Web API service</w:t>
      </w:r>
      <w:r w:rsidR="00DC472F" w:rsidRPr="007B1429">
        <w:rPr>
          <w:i/>
        </w:rPr>
        <w:t>.</w:t>
      </w:r>
    </w:p>
    <w:p w14:paraId="1B591874" w14:textId="5178C1C9" w:rsidR="00F3060C" w:rsidRDefault="00F3060C" w:rsidP="00F3060C">
      <w:pPr>
        <w:pStyle w:val="Heading3"/>
      </w:pPr>
      <w:r>
        <w:t>CRUD Operations Testing</w:t>
      </w:r>
    </w:p>
    <w:p w14:paraId="61336CF5" w14:textId="73689E0B" w:rsidR="00135708" w:rsidRDefault="00F3060C" w:rsidP="00135708">
      <w:pPr>
        <w:pStyle w:val="Paragraph"/>
      </w:pPr>
      <w:r>
        <w:t>Th</w:t>
      </w:r>
      <w:r w:rsidR="00135708">
        <w:t xml:space="preserve">e main Program class in the Client Console Application “Tester” executes CRUD (create, read, update, and delete) operations on the Student Web API Service. It utilizes the </w:t>
      </w:r>
      <w:proofErr w:type="spellStart"/>
      <w:r w:rsidR="00135708">
        <w:t>ClientHelper</w:t>
      </w:r>
      <w:proofErr w:type="spellEnd"/>
      <w:r w:rsidR="00135708">
        <w:t xml:space="preserve"> class (see above) to execute commands with appropriate parameters (which may include Student model data) on the service.  </w:t>
      </w:r>
      <w:r w:rsidR="00CB522C">
        <w:t xml:space="preserve">The code for the </w:t>
      </w:r>
      <w:r w:rsidR="00CB522C">
        <w:t>Program</w:t>
      </w:r>
      <w:r w:rsidR="00CB522C">
        <w:t xml:space="preserve"> class is available in the client project on GitHub here [].</w:t>
      </w:r>
      <w:r w:rsidR="00CB522C">
        <w:t xml:space="preserve"> Note: It specifies in the code the Student Web API Service address as a constant for use in testing the API. The Demo section (next) shows screen captures of the client console application testing the service and the results printed to the console. </w:t>
      </w:r>
    </w:p>
    <w:p w14:paraId="73870DEF" w14:textId="77777777" w:rsidR="00CB522C" w:rsidRDefault="00CB522C" w:rsidP="00CB522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Base Address for the API and controller</w:t>
      </w:r>
    </w:p>
    <w:p w14:paraId="36F97C21" w14:textId="1F2E8529" w:rsidR="00CB522C" w:rsidRDefault="00CB522C" w:rsidP="00CB522C">
      <w:pPr>
        <w:pStyle w:val="Paragraph"/>
      </w:pP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BASE_ADDR = </w:t>
      </w:r>
      <w:r>
        <w:rPr>
          <w:rFonts w:ascii="Consolas" w:hAnsi="Consolas" w:cs="Consolas"/>
          <w:color w:val="A31515"/>
          <w:sz w:val="19"/>
          <w:szCs w:val="19"/>
        </w:rPr>
        <w:t>"http://localhost:64611/</w:t>
      </w:r>
      <w:proofErr w:type="spellStart"/>
      <w:r>
        <w:rPr>
          <w:rFonts w:ascii="Consolas" w:hAnsi="Consolas" w:cs="Consolas"/>
          <w:color w:val="A31515"/>
          <w:sz w:val="19"/>
          <w:szCs w:val="19"/>
        </w:rPr>
        <w:t>api</w:t>
      </w:r>
      <w:proofErr w:type="spellEnd"/>
      <w:r>
        <w:rPr>
          <w:rFonts w:ascii="Consolas" w:hAnsi="Consolas" w:cs="Consolas"/>
          <w:color w:val="A31515"/>
          <w:sz w:val="19"/>
          <w:szCs w:val="19"/>
        </w:rPr>
        <w:t>/students/"</w:t>
      </w:r>
      <w:r>
        <w:rPr>
          <w:rFonts w:ascii="Consolas" w:hAnsi="Consolas" w:cs="Consolas"/>
          <w:color w:val="000000"/>
          <w:sz w:val="19"/>
          <w:szCs w:val="19"/>
        </w:rPr>
        <w:t>;</w:t>
      </w:r>
    </w:p>
    <w:p w14:paraId="3C62FE2F" w14:textId="751E1EAD" w:rsidR="003A621A" w:rsidRDefault="00AD0EC6" w:rsidP="004E4C2E">
      <w:pPr>
        <w:pStyle w:val="Heading2"/>
      </w:pPr>
      <w:r>
        <w:lastRenderedPageBreak/>
        <w:t>Demo</w:t>
      </w:r>
    </w:p>
    <w:p w14:paraId="676540B8" w14:textId="0A5A3EC0" w:rsidR="00340873" w:rsidRDefault="004E4C2E" w:rsidP="00AD0EC6">
      <w:pPr>
        <w:pStyle w:val="Paragraph"/>
      </w:pPr>
      <w:r>
        <w:rPr>
          <w:noProof/>
        </w:rPr>
        <w:drawing>
          <wp:inline distT="0" distB="0" distL="0" distR="0" wp14:anchorId="333EB1F0" wp14:editId="6766DE0F">
            <wp:extent cx="2895600" cy="306432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vice.jpg"/>
                    <pic:cNvPicPr/>
                  </pic:nvPicPr>
                  <pic:blipFill>
                    <a:blip r:embed="rId5">
                      <a:extLst>
                        <a:ext uri="{28A0092B-C50C-407E-A947-70E740481C1C}">
                          <a14:useLocalDpi xmlns:a14="http://schemas.microsoft.com/office/drawing/2010/main" val="0"/>
                        </a:ext>
                      </a:extLst>
                    </a:blip>
                    <a:stretch>
                      <a:fillRect/>
                    </a:stretch>
                  </pic:blipFill>
                  <pic:spPr>
                    <a:xfrm>
                      <a:off x="0" y="0"/>
                      <a:ext cx="2895600" cy="3064329"/>
                    </a:xfrm>
                    <a:prstGeom prst="rect">
                      <a:avLst/>
                    </a:prstGeom>
                  </pic:spPr>
                </pic:pic>
              </a:graphicData>
            </a:graphic>
          </wp:inline>
        </w:drawing>
      </w:r>
      <w:r>
        <w:rPr>
          <w:noProof/>
        </w:rPr>
        <w:drawing>
          <wp:inline distT="0" distB="0" distL="0" distR="0" wp14:anchorId="056ACA49" wp14:editId="741087BB">
            <wp:extent cx="5943600" cy="31362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entsServiceWebAPIHelpDocumentatio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136265"/>
                    </a:xfrm>
                    <a:prstGeom prst="rect">
                      <a:avLst/>
                    </a:prstGeom>
                  </pic:spPr>
                </pic:pic>
              </a:graphicData>
            </a:graphic>
          </wp:inline>
        </w:drawing>
      </w:r>
      <w:r>
        <w:rPr>
          <w:noProof/>
        </w:rPr>
        <w:lastRenderedPageBreak/>
        <w:drawing>
          <wp:inline distT="0" distB="0" distL="0" distR="0" wp14:anchorId="02833ACD" wp14:editId="191B7029">
            <wp:extent cx="5943600" cy="19996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deletestuden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1999615"/>
                    </a:xfrm>
                    <a:prstGeom prst="rect">
                      <a:avLst/>
                    </a:prstGeom>
                  </pic:spPr>
                </pic:pic>
              </a:graphicData>
            </a:graphic>
          </wp:inline>
        </w:drawing>
      </w:r>
      <w:r>
        <w:rPr>
          <w:noProof/>
        </w:rPr>
        <w:drawing>
          <wp:inline distT="0" distB="0" distL="0" distR="0" wp14:anchorId="379E1517" wp14:editId="46D983B1">
            <wp:extent cx="5943600" cy="6426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getstudentbyi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642620"/>
                    </a:xfrm>
                    <a:prstGeom prst="rect">
                      <a:avLst/>
                    </a:prstGeom>
                  </pic:spPr>
                </pic:pic>
              </a:graphicData>
            </a:graphic>
          </wp:inline>
        </w:drawing>
      </w:r>
      <w:r>
        <w:rPr>
          <w:noProof/>
        </w:rPr>
        <w:drawing>
          <wp:inline distT="0" distB="0" distL="0" distR="0" wp14:anchorId="27B2116D" wp14:editId="219DE8D5">
            <wp:extent cx="5943600" cy="1033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getstudentlistbypaging.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033780"/>
                    </a:xfrm>
                    <a:prstGeom prst="rect">
                      <a:avLst/>
                    </a:prstGeom>
                  </pic:spPr>
                </pic:pic>
              </a:graphicData>
            </a:graphic>
          </wp:inline>
        </w:drawing>
      </w:r>
      <w:r>
        <w:rPr>
          <w:noProof/>
        </w:rPr>
        <w:drawing>
          <wp:inline distT="0" distB="0" distL="0" distR="0" wp14:anchorId="045E5363" wp14:editId="41F9EA74">
            <wp:extent cx="5943600" cy="1206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stpostaddstudentandduplica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206500"/>
                    </a:xfrm>
                    <a:prstGeom prst="rect">
                      <a:avLst/>
                    </a:prstGeom>
                  </pic:spPr>
                </pic:pic>
              </a:graphicData>
            </a:graphic>
          </wp:inline>
        </w:drawing>
      </w:r>
      <w:r>
        <w:rPr>
          <w:noProof/>
        </w:rPr>
        <w:drawing>
          <wp:inline distT="0" distB="0" distL="0" distR="0" wp14:anchorId="43260166" wp14:editId="54135893">
            <wp:extent cx="5943600" cy="20186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stputmodifystuden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018665"/>
                    </a:xfrm>
                    <a:prstGeom prst="rect">
                      <a:avLst/>
                    </a:prstGeom>
                  </pic:spPr>
                </pic:pic>
              </a:graphicData>
            </a:graphic>
          </wp:inline>
        </w:drawing>
      </w: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kwqQUASc+qrCwAAAA="/>
  </w:docVars>
  <w:rsids>
    <w:rsidRoot w:val="00B075D8"/>
    <w:rsid w:val="00031CFA"/>
    <w:rsid w:val="0008476C"/>
    <w:rsid w:val="00094468"/>
    <w:rsid w:val="000A6F8F"/>
    <w:rsid w:val="000B54F1"/>
    <w:rsid w:val="000D70D6"/>
    <w:rsid w:val="000F5B54"/>
    <w:rsid w:val="00107A98"/>
    <w:rsid w:val="00113C54"/>
    <w:rsid w:val="00116EAA"/>
    <w:rsid w:val="0012735B"/>
    <w:rsid w:val="00135708"/>
    <w:rsid w:val="00141E0E"/>
    <w:rsid w:val="00145C44"/>
    <w:rsid w:val="00165E1D"/>
    <w:rsid w:val="00166D2D"/>
    <w:rsid w:val="001A1DB2"/>
    <w:rsid w:val="001A4FE7"/>
    <w:rsid w:val="001E4C36"/>
    <w:rsid w:val="002204A7"/>
    <w:rsid w:val="00265354"/>
    <w:rsid w:val="002711EB"/>
    <w:rsid w:val="0027245C"/>
    <w:rsid w:val="00277478"/>
    <w:rsid w:val="00283675"/>
    <w:rsid w:val="002A2B39"/>
    <w:rsid w:val="002A2E66"/>
    <w:rsid w:val="002B0ABC"/>
    <w:rsid w:val="00340873"/>
    <w:rsid w:val="00353FD8"/>
    <w:rsid w:val="003A0A7C"/>
    <w:rsid w:val="003A621A"/>
    <w:rsid w:val="003B1300"/>
    <w:rsid w:val="003C5AF9"/>
    <w:rsid w:val="003F38C6"/>
    <w:rsid w:val="00402BC8"/>
    <w:rsid w:val="0040325D"/>
    <w:rsid w:val="00424712"/>
    <w:rsid w:val="004270DA"/>
    <w:rsid w:val="00472732"/>
    <w:rsid w:val="00493294"/>
    <w:rsid w:val="00497764"/>
    <w:rsid w:val="004B498B"/>
    <w:rsid w:val="004E4C2E"/>
    <w:rsid w:val="004F06C3"/>
    <w:rsid w:val="004F1D9A"/>
    <w:rsid w:val="005004DF"/>
    <w:rsid w:val="005013C1"/>
    <w:rsid w:val="00534B61"/>
    <w:rsid w:val="00542060"/>
    <w:rsid w:val="0054450C"/>
    <w:rsid w:val="00556A7B"/>
    <w:rsid w:val="00572B9C"/>
    <w:rsid w:val="00592FE4"/>
    <w:rsid w:val="00597624"/>
    <w:rsid w:val="005976D1"/>
    <w:rsid w:val="005B1402"/>
    <w:rsid w:val="005C48F2"/>
    <w:rsid w:val="005D5950"/>
    <w:rsid w:val="005E377A"/>
    <w:rsid w:val="005F2975"/>
    <w:rsid w:val="00601699"/>
    <w:rsid w:val="00645ADE"/>
    <w:rsid w:val="00655939"/>
    <w:rsid w:val="006563ED"/>
    <w:rsid w:val="00657506"/>
    <w:rsid w:val="006617A3"/>
    <w:rsid w:val="00661CD0"/>
    <w:rsid w:val="00675CD9"/>
    <w:rsid w:val="0068365E"/>
    <w:rsid w:val="00697182"/>
    <w:rsid w:val="006D0D89"/>
    <w:rsid w:val="006D36AF"/>
    <w:rsid w:val="006E4C9B"/>
    <w:rsid w:val="006F3996"/>
    <w:rsid w:val="006F43E2"/>
    <w:rsid w:val="00703235"/>
    <w:rsid w:val="00720FFE"/>
    <w:rsid w:val="0072623F"/>
    <w:rsid w:val="00732A8F"/>
    <w:rsid w:val="00735FB8"/>
    <w:rsid w:val="00741E1E"/>
    <w:rsid w:val="007554A0"/>
    <w:rsid w:val="00773B5B"/>
    <w:rsid w:val="00776DCC"/>
    <w:rsid w:val="00777A4D"/>
    <w:rsid w:val="0078729A"/>
    <w:rsid w:val="00792111"/>
    <w:rsid w:val="007A1EFD"/>
    <w:rsid w:val="007A242B"/>
    <w:rsid w:val="007B1429"/>
    <w:rsid w:val="007D3CB1"/>
    <w:rsid w:val="007D42FD"/>
    <w:rsid w:val="007F0E62"/>
    <w:rsid w:val="007F653B"/>
    <w:rsid w:val="007F7E89"/>
    <w:rsid w:val="00807ACB"/>
    <w:rsid w:val="00822413"/>
    <w:rsid w:val="008305C3"/>
    <w:rsid w:val="00836691"/>
    <w:rsid w:val="0083794D"/>
    <w:rsid w:val="008466CB"/>
    <w:rsid w:val="00866A92"/>
    <w:rsid w:val="008B16E2"/>
    <w:rsid w:val="008B6D03"/>
    <w:rsid w:val="008C4772"/>
    <w:rsid w:val="008D29E8"/>
    <w:rsid w:val="008D52CF"/>
    <w:rsid w:val="008E142A"/>
    <w:rsid w:val="008F4EF3"/>
    <w:rsid w:val="0090066D"/>
    <w:rsid w:val="00903740"/>
    <w:rsid w:val="00904747"/>
    <w:rsid w:val="009345B8"/>
    <w:rsid w:val="00947F38"/>
    <w:rsid w:val="009715F1"/>
    <w:rsid w:val="009744D5"/>
    <w:rsid w:val="00977824"/>
    <w:rsid w:val="00983F5E"/>
    <w:rsid w:val="009928F4"/>
    <w:rsid w:val="009953DC"/>
    <w:rsid w:val="009E3D9E"/>
    <w:rsid w:val="009E74CC"/>
    <w:rsid w:val="009F3F34"/>
    <w:rsid w:val="00A3158F"/>
    <w:rsid w:val="00A55A8A"/>
    <w:rsid w:val="00A70D79"/>
    <w:rsid w:val="00AA0CCF"/>
    <w:rsid w:val="00AA645F"/>
    <w:rsid w:val="00AC0B7E"/>
    <w:rsid w:val="00AD0EC6"/>
    <w:rsid w:val="00AE07F6"/>
    <w:rsid w:val="00AE3734"/>
    <w:rsid w:val="00B075D8"/>
    <w:rsid w:val="00B133E6"/>
    <w:rsid w:val="00B3608F"/>
    <w:rsid w:val="00B40EFD"/>
    <w:rsid w:val="00B604D4"/>
    <w:rsid w:val="00B63A92"/>
    <w:rsid w:val="00B6525A"/>
    <w:rsid w:val="00BA787C"/>
    <w:rsid w:val="00BB2748"/>
    <w:rsid w:val="00BB5AFE"/>
    <w:rsid w:val="00BC50E7"/>
    <w:rsid w:val="00C01D2D"/>
    <w:rsid w:val="00C0219C"/>
    <w:rsid w:val="00C105B8"/>
    <w:rsid w:val="00C15491"/>
    <w:rsid w:val="00C258AA"/>
    <w:rsid w:val="00C30CCE"/>
    <w:rsid w:val="00C43FA7"/>
    <w:rsid w:val="00C46856"/>
    <w:rsid w:val="00CA40FE"/>
    <w:rsid w:val="00CB0EDE"/>
    <w:rsid w:val="00CB522C"/>
    <w:rsid w:val="00CB6BCC"/>
    <w:rsid w:val="00CD166F"/>
    <w:rsid w:val="00CD78FE"/>
    <w:rsid w:val="00CE5EC4"/>
    <w:rsid w:val="00CF7A27"/>
    <w:rsid w:val="00D02D6E"/>
    <w:rsid w:val="00D03D90"/>
    <w:rsid w:val="00D05565"/>
    <w:rsid w:val="00D13213"/>
    <w:rsid w:val="00D24DCD"/>
    <w:rsid w:val="00D252E0"/>
    <w:rsid w:val="00D27F66"/>
    <w:rsid w:val="00D3290F"/>
    <w:rsid w:val="00D40754"/>
    <w:rsid w:val="00D84514"/>
    <w:rsid w:val="00D94725"/>
    <w:rsid w:val="00DA19EB"/>
    <w:rsid w:val="00DB0BD9"/>
    <w:rsid w:val="00DB6BA1"/>
    <w:rsid w:val="00DC2BA7"/>
    <w:rsid w:val="00DC472F"/>
    <w:rsid w:val="00E012CD"/>
    <w:rsid w:val="00E370F4"/>
    <w:rsid w:val="00E46D40"/>
    <w:rsid w:val="00E72877"/>
    <w:rsid w:val="00E73573"/>
    <w:rsid w:val="00E82464"/>
    <w:rsid w:val="00E921EA"/>
    <w:rsid w:val="00EA1493"/>
    <w:rsid w:val="00EA3E3F"/>
    <w:rsid w:val="00EB0891"/>
    <w:rsid w:val="00EB6F82"/>
    <w:rsid w:val="00EC29EA"/>
    <w:rsid w:val="00EC7668"/>
    <w:rsid w:val="00ED1981"/>
    <w:rsid w:val="00EE6EB6"/>
    <w:rsid w:val="00F01465"/>
    <w:rsid w:val="00F05202"/>
    <w:rsid w:val="00F26F97"/>
    <w:rsid w:val="00F3060C"/>
    <w:rsid w:val="00F44DA7"/>
    <w:rsid w:val="00F477DA"/>
    <w:rsid w:val="00F62DA1"/>
    <w:rsid w:val="00F752B5"/>
    <w:rsid w:val="00F83DAA"/>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5</TotalTime>
  <Pages>1</Pages>
  <Words>2922</Words>
  <Characters>1665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162</cp:revision>
  <dcterms:created xsi:type="dcterms:W3CDTF">2019-03-23T21:16:00Z</dcterms:created>
  <dcterms:modified xsi:type="dcterms:W3CDTF">2019-03-28T22:46:00Z</dcterms:modified>
</cp:coreProperties>
</file>